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623A718B" w14:textId="77777777" w:rsidR="00262CAE" w:rsidRDefault="0030702F">
      <w:pPr>
        <w:pStyle w:val="Title"/>
        <w:pBdr>
          <w:top w:val="nil"/>
          <w:left w:val="nil"/>
          <w:bottom w:val="nil"/>
          <w:right w:val="nil"/>
          <w:between w:val="nil"/>
        </w:pBdr>
      </w:pPr>
      <w:r>
        <w:t>Technical Design Document (TDD)</w:t>
      </w:r>
    </w:p>
    <w:p w14:paraId="7722DE40" w14:textId="77777777" w:rsidR="00262CAE" w:rsidRDefault="00262CAE">
      <w:pPr>
        <w:pBdr>
          <w:top w:val="nil"/>
          <w:left w:val="nil"/>
          <w:bottom w:val="nil"/>
          <w:right w:val="nil"/>
          <w:between w:val="nil"/>
        </w:pBdr>
      </w:pPr>
    </w:p>
    <w:p w14:paraId="0FB527A7" w14:textId="77777777" w:rsidR="00262CAE" w:rsidRDefault="00262CAE">
      <w:pPr>
        <w:pBdr>
          <w:top w:val="nil"/>
          <w:left w:val="nil"/>
          <w:bottom w:val="nil"/>
          <w:right w:val="nil"/>
          <w:between w:val="nil"/>
        </w:pBdr>
      </w:pPr>
    </w:p>
    <w:bookmarkStart w:id="0" w:name="_8np6m9nwvbaj" w:colFirst="0" w:colLast="0" w:displacedByCustomXml="next"/>
    <w:bookmarkEnd w:id="0" w:displacedByCustomXml="next"/>
    <w:sdt>
      <w:sdtPr>
        <w:id w:val="1564670487"/>
        <w:docPartObj>
          <w:docPartGallery w:val="Table of Contents"/>
          <w:docPartUnique/>
        </w:docPartObj>
      </w:sdtPr>
      <w:sdtEndPr>
        <w:rPr>
          <w:rFonts w:ascii="Calibri" w:eastAsia="Calibri" w:hAnsi="Calibri" w:cs="Calibri"/>
          <w:b/>
          <w:bCs/>
          <w:noProof/>
          <w:color w:val="auto"/>
          <w:sz w:val="22"/>
          <w:szCs w:val="22"/>
          <w:lang w:val="en" w:eastAsia="en-IE"/>
        </w:rPr>
      </w:sdtEndPr>
      <w:sdtContent>
        <w:p w14:paraId="19237C19" w14:textId="5010C6A3" w:rsidR="00BD0177" w:rsidRDefault="00BD0177">
          <w:pPr>
            <w:pStyle w:val="TOCHeading"/>
          </w:pPr>
          <w:r>
            <w:t>Contents</w:t>
          </w:r>
        </w:p>
        <w:p w14:paraId="43E0D48D" w14:textId="4D3E97B2" w:rsidR="00BD0177" w:rsidRDefault="00BD0177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lang w:val="en-IE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7905322" w:history="1">
            <w:r w:rsidRPr="00793736">
              <w:rPr>
                <w:rStyle w:val="Hyperlink"/>
                <w:noProof/>
              </w:rPr>
              <w:t>CRC car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9053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46FE9D" w14:textId="48094AA6" w:rsidR="00BD0177" w:rsidRDefault="00BD0177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lang w:val="en-IE"/>
            </w:rPr>
          </w:pPr>
          <w:hyperlink w:anchor="_Toc97905323" w:history="1">
            <w:r w:rsidRPr="00793736">
              <w:rPr>
                <w:rStyle w:val="Hyperlink"/>
                <w:noProof/>
              </w:rPr>
              <w:t>Architec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9053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A29B42" w14:textId="17461918" w:rsidR="00BD0177" w:rsidRDefault="00BD0177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lang w:val="en-IE"/>
            </w:rPr>
          </w:pPr>
          <w:hyperlink w:anchor="_Toc97905324" w:history="1">
            <w:r w:rsidRPr="00793736">
              <w:rPr>
                <w:rStyle w:val="Hyperlink"/>
                <w:noProof/>
              </w:rPr>
              <w:t>Technolog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9053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2B2517" w14:textId="6F188A57" w:rsidR="00BD0177" w:rsidRDefault="00BD0177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lang w:val="en-IE"/>
            </w:rPr>
          </w:pPr>
          <w:hyperlink w:anchor="_Toc97905325" w:history="1">
            <w:r w:rsidRPr="00793736">
              <w:rPr>
                <w:rStyle w:val="Hyperlink"/>
                <w:noProof/>
              </w:rPr>
              <w:t>Sprint 1 Repo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9053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3AD5C5" w14:textId="03E9D350" w:rsidR="00BD0177" w:rsidRDefault="00BD0177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lang w:val="en-IE"/>
            </w:rPr>
          </w:pPr>
          <w:hyperlink w:anchor="_Toc97905326" w:history="1">
            <w:r w:rsidRPr="00793736">
              <w:rPr>
                <w:rStyle w:val="Hyperlink"/>
                <w:noProof/>
              </w:rPr>
              <w:t>Sprint 2 Repo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9053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27CE7E" w14:textId="3611E32B" w:rsidR="00BD0177" w:rsidRDefault="00BD0177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lang w:val="en-IE"/>
            </w:rPr>
          </w:pPr>
          <w:hyperlink w:anchor="_Toc97905327" w:history="1">
            <w:r w:rsidRPr="00793736">
              <w:rPr>
                <w:rStyle w:val="Hyperlink"/>
                <w:noProof/>
              </w:rPr>
              <w:t>Sprint 3 Repo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79053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5C97E3" w14:textId="6744A8E8" w:rsidR="00BD0177" w:rsidRDefault="00BD0177">
          <w:r>
            <w:rPr>
              <w:b/>
              <w:bCs/>
              <w:noProof/>
            </w:rPr>
            <w:fldChar w:fldCharType="end"/>
          </w:r>
        </w:p>
      </w:sdtContent>
    </w:sdt>
    <w:p w14:paraId="0CF37374" w14:textId="77777777" w:rsidR="00262CAE" w:rsidRDefault="00262CAE">
      <w:pPr>
        <w:pStyle w:val="Heading1"/>
        <w:pBdr>
          <w:top w:val="nil"/>
          <w:left w:val="nil"/>
          <w:bottom w:val="nil"/>
          <w:right w:val="nil"/>
          <w:between w:val="nil"/>
        </w:pBdr>
      </w:pPr>
    </w:p>
    <w:p w14:paraId="72A0D306" w14:textId="77777777" w:rsidR="00262CAE" w:rsidRDefault="0030702F">
      <w:pPr>
        <w:pStyle w:val="Heading1"/>
        <w:pBdr>
          <w:top w:val="nil"/>
          <w:left w:val="nil"/>
          <w:bottom w:val="nil"/>
          <w:right w:val="nil"/>
          <w:between w:val="nil"/>
        </w:pBdr>
      </w:pPr>
      <w:bookmarkStart w:id="1" w:name="_8r1dsnju59ub" w:colFirst="0" w:colLast="0"/>
      <w:bookmarkEnd w:id="1"/>
      <w:r>
        <w:br w:type="page"/>
      </w:r>
      <w:bookmarkStart w:id="2" w:name="_GoBack"/>
      <w:bookmarkEnd w:id="2"/>
    </w:p>
    <w:p w14:paraId="1ECC7BA0" w14:textId="77777777" w:rsidR="00262CAE" w:rsidRDefault="0030702F" w:rsidP="00680015">
      <w:pPr>
        <w:pStyle w:val="Heading1"/>
        <w:pBdr>
          <w:top w:val="nil"/>
          <w:left w:val="nil"/>
          <w:bottom w:val="nil"/>
          <w:right w:val="nil"/>
          <w:between w:val="nil"/>
        </w:pBdr>
      </w:pPr>
      <w:bookmarkStart w:id="3" w:name="_Toc97905322"/>
      <w:r>
        <w:lastRenderedPageBreak/>
        <w:t>CRC cards</w:t>
      </w:r>
      <w:bookmarkEnd w:id="3"/>
    </w:p>
    <w:p w14:paraId="2DBD03DD" w14:textId="4A71C6FF" w:rsidR="004C4930" w:rsidRDefault="00CD6E4C">
      <w:pPr>
        <w:pBdr>
          <w:top w:val="nil"/>
          <w:left w:val="nil"/>
          <w:bottom w:val="nil"/>
          <w:right w:val="nil"/>
          <w:between w:val="nil"/>
        </w:pBdr>
      </w:pPr>
      <w:r>
        <w:rPr>
          <w:noProof/>
        </w:rPr>
        <w:drawing>
          <wp:inline distT="0" distB="0" distL="0" distR="0" wp14:anchorId="27584D68" wp14:editId="04A85FD9">
            <wp:extent cx="5731510" cy="4227830"/>
            <wp:effectExtent l="0" t="0" r="2540" b="1270"/>
            <wp:docPr id="14" name="Picture 14" descr="Graphical user interface,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&#10;&#10;Description automatically generated with medium confidence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27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EC0333" w14:textId="6774ECF0" w:rsidR="00CD6E4C" w:rsidRDefault="00CD6E4C">
      <w:pPr>
        <w:pBdr>
          <w:top w:val="nil"/>
          <w:left w:val="nil"/>
          <w:bottom w:val="nil"/>
          <w:right w:val="nil"/>
          <w:between w:val="nil"/>
        </w:pBdr>
      </w:pPr>
      <w:r>
        <w:rPr>
          <w:noProof/>
        </w:rPr>
        <w:drawing>
          <wp:inline distT="0" distB="0" distL="0" distR="0" wp14:anchorId="2C59DCEF" wp14:editId="01B72F7C">
            <wp:extent cx="5731510" cy="3221990"/>
            <wp:effectExtent l="0" t="0" r="2540" b="0"/>
            <wp:docPr id="15" name="Picture 1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text, application, email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1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B2A023" w14:textId="328423A8" w:rsidR="005A5BB1" w:rsidRDefault="005A5BB1">
      <w:pPr>
        <w:pBdr>
          <w:top w:val="nil"/>
          <w:left w:val="nil"/>
          <w:bottom w:val="nil"/>
          <w:right w:val="nil"/>
          <w:between w:val="nil"/>
        </w:pBdr>
      </w:pPr>
      <w:r>
        <w:rPr>
          <w:noProof/>
        </w:rPr>
        <w:lastRenderedPageBreak/>
        <w:drawing>
          <wp:inline distT="0" distB="0" distL="0" distR="0" wp14:anchorId="14D0AEA5" wp14:editId="1EE0D626">
            <wp:extent cx="5731510" cy="4262755"/>
            <wp:effectExtent l="0" t="0" r="2540" b="4445"/>
            <wp:docPr id="16" name="Picture 16" descr="Graphical user interface, text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, text, email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62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58B22F" w14:textId="3BD30C1E" w:rsidR="005A5BB1" w:rsidRDefault="005A5BB1">
      <w:pPr>
        <w:pBdr>
          <w:top w:val="nil"/>
          <w:left w:val="nil"/>
          <w:bottom w:val="nil"/>
          <w:right w:val="nil"/>
          <w:between w:val="nil"/>
        </w:pBdr>
      </w:pPr>
      <w:r>
        <w:rPr>
          <w:noProof/>
        </w:rPr>
        <w:drawing>
          <wp:inline distT="0" distB="0" distL="0" distR="0" wp14:anchorId="75BEE6CA" wp14:editId="0A28A194">
            <wp:extent cx="5731510" cy="3910965"/>
            <wp:effectExtent l="0" t="0" r="2540" b="0"/>
            <wp:docPr id="17" name="Picture 1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text, application, email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910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84A621" w14:textId="6488758D" w:rsidR="00545C64" w:rsidRDefault="00545C64">
      <w:pPr>
        <w:pBdr>
          <w:top w:val="nil"/>
          <w:left w:val="nil"/>
          <w:bottom w:val="nil"/>
          <w:right w:val="nil"/>
          <w:between w:val="nil"/>
        </w:pBdr>
      </w:pPr>
      <w:r>
        <w:rPr>
          <w:noProof/>
        </w:rPr>
        <w:lastRenderedPageBreak/>
        <w:drawing>
          <wp:inline distT="0" distB="0" distL="0" distR="0" wp14:anchorId="09062033" wp14:editId="51B33F19">
            <wp:extent cx="5731510" cy="4791710"/>
            <wp:effectExtent l="0" t="0" r="2540" b="8890"/>
            <wp:docPr id="18" name="Picture 18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text, application, email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791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128966" w14:textId="369F6409" w:rsidR="00545C64" w:rsidRDefault="00545C64">
      <w:pPr>
        <w:pBdr>
          <w:top w:val="nil"/>
          <w:left w:val="nil"/>
          <w:bottom w:val="nil"/>
          <w:right w:val="nil"/>
          <w:between w:val="nil"/>
        </w:pBdr>
      </w:pPr>
      <w:r>
        <w:rPr>
          <w:noProof/>
        </w:rPr>
        <w:lastRenderedPageBreak/>
        <w:drawing>
          <wp:inline distT="0" distB="0" distL="0" distR="0" wp14:anchorId="6EB7E1C2" wp14:editId="0D815B7C">
            <wp:extent cx="5731510" cy="4293235"/>
            <wp:effectExtent l="0" t="0" r="2540" b="0"/>
            <wp:docPr id="19" name="Picture 1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93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CD8BC2" w14:textId="20A10FCF" w:rsidR="00545C64" w:rsidRDefault="00545C64">
      <w:pPr>
        <w:pBdr>
          <w:top w:val="nil"/>
          <w:left w:val="nil"/>
          <w:bottom w:val="nil"/>
          <w:right w:val="nil"/>
          <w:between w:val="nil"/>
        </w:pBdr>
      </w:pPr>
      <w:r>
        <w:rPr>
          <w:noProof/>
        </w:rPr>
        <w:drawing>
          <wp:inline distT="0" distB="0" distL="0" distR="0" wp14:anchorId="5DE84D64" wp14:editId="62598184">
            <wp:extent cx="5731510" cy="1111885"/>
            <wp:effectExtent l="0" t="0" r="2540" b="0"/>
            <wp:docPr id="20" name="Picture 2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Graphical user interface, text, application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1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C4A079" w14:textId="77777777" w:rsidR="00262CAE" w:rsidRDefault="0030702F">
      <w:pPr>
        <w:pStyle w:val="Heading1"/>
        <w:pBdr>
          <w:top w:val="nil"/>
          <w:left w:val="nil"/>
          <w:bottom w:val="nil"/>
          <w:right w:val="nil"/>
          <w:between w:val="nil"/>
        </w:pBdr>
      </w:pPr>
      <w:bookmarkStart w:id="4" w:name="_Toc97905323"/>
      <w:r>
        <w:lastRenderedPageBreak/>
        <w:t>Architecture</w:t>
      </w:r>
      <w:bookmarkEnd w:id="4"/>
    </w:p>
    <w:p w14:paraId="2D4D223E" w14:textId="77777777" w:rsidR="00680015" w:rsidRPr="00680015" w:rsidRDefault="00680015" w:rsidP="00680015">
      <w:r>
        <w:rPr>
          <w:noProof/>
        </w:rPr>
        <w:drawing>
          <wp:inline distT="0" distB="0" distL="0" distR="0" wp14:anchorId="32AFA0B5" wp14:editId="16B516E6">
            <wp:extent cx="5731510" cy="3196817"/>
            <wp:effectExtent l="0" t="0" r="2540" b="3810"/>
            <wp:docPr id="3" name="Picture 3" descr="https://raw.githubusercontent.com/ITCGamesProg2/project21-masih-adrien-and-eoin/4e25790052a2de14e820c19b02ce5503aed5659a/Documentation/Third-Year%20Project%20Class%20Diagram.png?token=AN2QFK4TXRUYDU7WGMQ4IVTBNFUW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raw.githubusercontent.com/ITCGamesProg2/project21-masih-adrien-and-eoin/4e25790052a2de14e820c19b02ce5503aed5659a/Documentation/Third-Year%20Project%20Class%20Diagram.png?token=AN2QFK4TXRUYDU7WGMQ4IVTBNFUWC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1968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C08EA5" w14:textId="25D1D887" w:rsidR="00262CAE" w:rsidRDefault="0030702F" w:rsidP="007A1B6C">
      <w:pPr>
        <w:pStyle w:val="Heading1"/>
        <w:rPr>
          <w:rFonts w:ascii="Arial" w:eastAsia="Arial" w:hAnsi="Arial" w:cs="Arial"/>
        </w:rPr>
      </w:pPr>
      <w:bookmarkStart w:id="5" w:name="_Toc97905324"/>
      <w:r>
        <w:t>Technology</w:t>
      </w:r>
      <w:bookmarkEnd w:id="5"/>
      <w:r>
        <w:rPr>
          <w:rFonts w:ascii="Arial" w:eastAsia="Arial" w:hAnsi="Arial" w:cs="Arial"/>
        </w:rPr>
        <w:t xml:space="preserve"> </w:t>
      </w:r>
    </w:p>
    <w:p w14:paraId="0B2D1807" w14:textId="77777777" w:rsidR="00262CAE" w:rsidRDefault="00262CAE">
      <w:pPr>
        <w:spacing w:after="0"/>
        <w:rPr>
          <w:rFonts w:ascii="Arial" w:eastAsia="Arial" w:hAnsi="Arial" w:cs="Arial"/>
        </w:rPr>
      </w:pPr>
    </w:p>
    <w:p w14:paraId="4ED92D55" w14:textId="409FB1B4" w:rsidR="001D7593" w:rsidRDefault="0030702F">
      <w:pPr>
        <w:spacing w:after="0"/>
        <w:rPr>
          <w:rFonts w:ascii="Arial" w:eastAsia="Arial" w:hAnsi="Arial" w:cs="Arial"/>
          <w:b/>
          <w:color w:val="FF0000"/>
        </w:rPr>
      </w:pPr>
      <w:r>
        <w:rPr>
          <w:rFonts w:ascii="Arial" w:eastAsia="Arial" w:hAnsi="Arial" w:cs="Arial"/>
          <w:b/>
        </w:rPr>
        <w:t>Research</w:t>
      </w:r>
    </w:p>
    <w:p w14:paraId="497115E4" w14:textId="77777777" w:rsidR="00DB4F42" w:rsidRPr="00DB4F42" w:rsidRDefault="00DB4F42">
      <w:pPr>
        <w:spacing w:after="0"/>
        <w:rPr>
          <w:rFonts w:ascii="Arial" w:eastAsia="Arial" w:hAnsi="Arial" w:cs="Arial"/>
          <w:b/>
          <w:color w:val="FF0000"/>
        </w:rPr>
      </w:pPr>
    </w:p>
    <w:p w14:paraId="41863086" w14:textId="77777777" w:rsidR="00DD5E0F" w:rsidRDefault="00DD5E0F" w:rsidP="00DD5E0F">
      <w:pPr>
        <w:pStyle w:val="ListParagraph"/>
        <w:numPr>
          <w:ilvl w:val="0"/>
          <w:numId w:val="4"/>
        </w:numPr>
        <w:spacing w:after="0"/>
        <w:rPr>
          <w:rFonts w:ascii="Arial" w:eastAsia="Arial" w:hAnsi="Arial" w:cs="Arial"/>
          <w:b/>
          <w:bCs/>
        </w:rPr>
      </w:pPr>
      <w:r>
        <w:rPr>
          <w:rFonts w:ascii="Arial" w:eastAsia="Arial" w:hAnsi="Arial" w:cs="Arial"/>
          <w:b/>
          <w:bCs/>
        </w:rPr>
        <w:t>JSON for Modern C++</w:t>
      </w:r>
    </w:p>
    <w:p w14:paraId="54005574" w14:textId="77777777" w:rsidR="00DD5E0F" w:rsidRDefault="00DD5E0F" w:rsidP="00DD5E0F">
      <w:p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We needed a library to parse and create JSON files to store our level data (i.e.: tiles position, pre-computed UCS Pathfinding, …). We tried to find the best and easy to use one and we found this one, JSON for Modern C++, made by </w:t>
      </w:r>
      <w:proofErr w:type="spellStart"/>
      <w:r>
        <w:rPr>
          <w:rFonts w:ascii="Arial" w:eastAsia="Arial" w:hAnsi="Arial" w:cs="Arial"/>
        </w:rPr>
        <w:t>nlohmann</w:t>
      </w:r>
      <w:proofErr w:type="spellEnd"/>
      <w:r>
        <w:rPr>
          <w:rFonts w:ascii="Arial" w:eastAsia="Arial" w:hAnsi="Arial" w:cs="Arial"/>
        </w:rPr>
        <w:t xml:space="preserve"> which is the most famous JSON library used for C++.</w:t>
      </w:r>
    </w:p>
    <w:p w14:paraId="2BDB15A3" w14:textId="77777777" w:rsidR="00DD5E0F" w:rsidRDefault="00DD5E0F" w:rsidP="00DD5E0F">
      <w:pPr>
        <w:spacing w:after="0"/>
        <w:rPr>
          <w:rFonts w:ascii="Arial" w:eastAsia="Arial" w:hAnsi="Arial" w:cs="Arial"/>
        </w:rPr>
      </w:pPr>
    </w:p>
    <w:p w14:paraId="0ED9E788" w14:textId="77777777" w:rsidR="00DD5E0F" w:rsidRDefault="00DD5E0F" w:rsidP="00DD5E0F">
      <w:pPr>
        <w:pStyle w:val="ListParagraph"/>
        <w:numPr>
          <w:ilvl w:val="0"/>
          <w:numId w:val="4"/>
        </w:numPr>
        <w:spacing w:after="0"/>
        <w:rPr>
          <w:rFonts w:ascii="Arial" w:eastAsia="Arial" w:hAnsi="Arial" w:cs="Arial"/>
          <w:b/>
          <w:bCs/>
        </w:rPr>
      </w:pPr>
      <w:r>
        <w:rPr>
          <w:rFonts w:ascii="Arial" w:eastAsia="Arial" w:hAnsi="Arial" w:cs="Arial"/>
          <w:b/>
          <w:bCs/>
        </w:rPr>
        <w:t>tinyc2.h:</w:t>
      </w:r>
    </w:p>
    <w:p w14:paraId="105004B6" w14:textId="7A9FBF4E" w:rsidR="001D7593" w:rsidRDefault="00DD5E0F" w:rsidP="00DB4F42">
      <w:p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I choose to use tiny2c because it was a pre-made library and it enabled us to easily detect a collision between enemy vision cone and player (circle). Cause we originally did a point to triangle collision check for it and it was not efficient.</w:t>
      </w:r>
      <w:r w:rsidR="00EA4A42">
        <w:rPr>
          <w:rFonts w:ascii="Arial" w:eastAsia="Arial" w:hAnsi="Arial" w:cs="Arial"/>
        </w:rPr>
        <w:t xml:space="preserve"> </w:t>
      </w:r>
    </w:p>
    <w:p w14:paraId="575608E2" w14:textId="77777777" w:rsidR="00262CAE" w:rsidRDefault="00262CAE">
      <w:pPr>
        <w:spacing w:after="0"/>
        <w:rPr>
          <w:rFonts w:ascii="Arial" w:eastAsia="Arial" w:hAnsi="Arial" w:cs="Arial"/>
        </w:rPr>
      </w:pPr>
    </w:p>
    <w:p w14:paraId="322D8275" w14:textId="7B1D348F" w:rsidR="00DD5E0F" w:rsidRPr="00652CF6" w:rsidRDefault="0030702F">
      <w:pPr>
        <w:spacing w:after="0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>Installation</w:t>
      </w:r>
    </w:p>
    <w:p w14:paraId="20477C02" w14:textId="77777777" w:rsidR="00DD5E0F" w:rsidRDefault="00DD5E0F" w:rsidP="00DD5E0F">
      <w:pPr>
        <w:pStyle w:val="ListParagraph"/>
        <w:numPr>
          <w:ilvl w:val="0"/>
          <w:numId w:val="4"/>
        </w:numPr>
        <w:spacing w:after="0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>JSON for Modern C++</w:t>
      </w:r>
    </w:p>
    <w:p w14:paraId="716D138B" w14:textId="77777777" w:rsidR="00DD5E0F" w:rsidRDefault="00DD5E0F" w:rsidP="00DD5E0F">
      <w:pPr>
        <w:spacing w:after="0"/>
        <w:rPr>
          <w:rFonts w:ascii="Arial" w:eastAsia="Arial" w:hAnsi="Arial" w:cs="Arial"/>
          <w:bCs/>
        </w:rPr>
      </w:pPr>
      <w:r>
        <w:rPr>
          <w:rFonts w:ascii="Arial" w:eastAsia="Arial" w:hAnsi="Arial" w:cs="Arial"/>
          <w:bCs/>
        </w:rPr>
        <w:t>The library is integrated with a single header file which is called json.hpp and contains all the library. This is the simplest way to integrate this library.</w:t>
      </w:r>
    </w:p>
    <w:p w14:paraId="0093ABE5" w14:textId="77777777" w:rsidR="00DD5E0F" w:rsidRDefault="00DD5E0F" w:rsidP="00DD5E0F">
      <w:pPr>
        <w:spacing w:after="0"/>
        <w:rPr>
          <w:rFonts w:ascii="Arial" w:eastAsia="Arial" w:hAnsi="Arial" w:cs="Arial"/>
          <w:bCs/>
        </w:rPr>
      </w:pPr>
      <w:r>
        <w:rPr>
          <w:rFonts w:ascii="Arial" w:eastAsia="Arial" w:hAnsi="Arial" w:cs="Arial"/>
          <w:bCs/>
        </w:rPr>
        <w:t xml:space="preserve">Here is the link of the documentation and download: </w:t>
      </w:r>
    </w:p>
    <w:p w14:paraId="3C360EFD" w14:textId="77777777" w:rsidR="00DD5E0F" w:rsidRDefault="003C3133" w:rsidP="00DD5E0F">
      <w:pPr>
        <w:pStyle w:val="ListParagraph"/>
        <w:numPr>
          <w:ilvl w:val="0"/>
          <w:numId w:val="4"/>
        </w:numPr>
        <w:spacing w:after="0"/>
        <w:rPr>
          <w:rFonts w:ascii="Arial" w:eastAsia="Arial" w:hAnsi="Arial" w:cs="Arial"/>
          <w:bCs/>
        </w:rPr>
      </w:pPr>
      <w:hyperlink r:id="rId15" w:history="1">
        <w:r w:rsidR="00DD5E0F">
          <w:rPr>
            <w:rStyle w:val="Hyperlink"/>
            <w:rFonts w:ascii="Arial" w:eastAsia="Arial" w:hAnsi="Arial" w:cs="Arial"/>
          </w:rPr>
          <w:t>https://json.nlohmann.me/</w:t>
        </w:r>
      </w:hyperlink>
    </w:p>
    <w:p w14:paraId="00E9CC7E" w14:textId="77777777" w:rsidR="00DD5E0F" w:rsidRDefault="003C3133" w:rsidP="00DD5E0F">
      <w:pPr>
        <w:pStyle w:val="ListParagraph"/>
        <w:numPr>
          <w:ilvl w:val="0"/>
          <w:numId w:val="4"/>
        </w:numPr>
        <w:spacing w:after="0"/>
        <w:rPr>
          <w:rFonts w:ascii="Arial" w:eastAsia="Arial" w:hAnsi="Arial" w:cs="Arial"/>
          <w:bCs/>
        </w:rPr>
      </w:pPr>
      <w:hyperlink r:id="rId16" w:history="1">
        <w:r w:rsidR="00DD5E0F">
          <w:rPr>
            <w:rStyle w:val="Hyperlink"/>
            <w:rFonts w:ascii="Arial" w:eastAsia="Arial" w:hAnsi="Arial" w:cs="Arial"/>
            <w:bCs/>
          </w:rPr>
          <w:t>https://github.com/nlohmann/json</w:t>
        </w:r>
      </w:hyperlink>
    </w:p>
    <w:p w14:paraId="5A542579" w14:textId="49973CF8" w:rsidR="00DD5E0F" w:rsidRPr="00890122" w:rsidRDefault="00DD5E0F" w:rsidP="00890122">
      <w:pPr>
        <w:spacing w:after="0"/>
        <w:rPr>
          <w:rFonts w:ascii="Arial" w:eastAsia="Arial" w:hAnsi="Arial" w:cs="Arial"/>
          <w:b/>
        </w:rPr>
      </w:pPr>
    </w:p>
    <w:p w14:paraId="101D2F08" w14:textId="5A31B9FE" w:rsidR="00890122" w:rsidRDefault="00890122" w:rsidP="00EA4A42">
      <w:pPr>
        <w:spacing w:after="0"/>
        <w:rPr>
          <w:rFonts w:ascii="Arial" w:eastAsia="Arial" w:hAnsi="Arial" w:cs="Arial"/>
        </w:rPr>
      </w:pPr>
    </w:p>
    <w:p w14:paraId="40B92DCC" w14:textId="1B1ED3DD" w:rsidR="002C500A" w:rsidRDefault="002C500A" w:rsidP="00EA4A42">
      <w:pPr>
        <w:spacing w:after="0"/>
        <w:rPr>
          <w:rFonts w:ascii="Arial" w:eastAsia="Arial" w:hAnsi="Arial" w:cs="Arial"/>
        </w:rPr>
      </w:pPr>
    </w:p>
    <w:p w14:paraId="08B27638" w14:textId="416DE6E9" w:rsidR="002C500A" w:rsidRDefault="002C500A" w:rsidP="00EA4A42">
      <w:pPr>
        <w:spacing w:after="0"/>
        <w:rPr>
          <w:rFonts w:ascii="Arial" w:eastAsia="Arial" w:hAnsi="Arial" w:cs="Arial"/>
        </w:rPr>
      </w:pPr>
    </w:p>
    <w:p w14:paraId="304044B3" w14:textId="77777777" w:rsidR="002C500A" w:rsidRDefault="002C500A" w:rsidP="00EA4A42">
      <w:pPr>
        <w:spacing w:after="0"/>
        <w:rPr>
          <w:rFonts w:ascii="Arial" w:eastAsia="Arial" w:hAnsi="Arial" w:cs="Arial"/>
        </w:rPr>
      </w:pPr>
    </w:p>
    <w:p w14:paraId="44AF21D7" w14:textId="04266FB2" w:rsidR="00890122" w:rsidRPr="00890122" w:rsidRDefault="00890122" w:rsidP="00890122">
      <w:pPr>
        <w:pStyle w:val="ListParagraph"/>
        <w:numPr>
          <w:ilvl w:val="0"/>
          <w:numId w:val="4"/>
        </w:numPr>
        <w:spacing w:after="0"/>
        <w:rPr>
          <w:rFonts w:ascii="Arial" w:eastAsia="Arial" w:hAnsi="Arial" w:cs="Arial"/>
        </w:rPr>
      </w:pPr>
      <w:r w:rsidRPr="00890122">
        <w:rPr>
          <w:rFonts w:ascii="Arial" w:eastAsia="Arial" w:hAnsi="Arial" w:cs="Arial"/>
          <w:b/>
        </w:rPr>
        <w:lastRenderedPageBreak/>
        <w:t>tinyc2.h</w:t>
      </w:r>
    </w:p>
    <w:p w14:paraId="56A37BB4" w14:textId="3E1A402F" w:rsidR="00EA4A42" w:rsidRDefault="00994F0D" w:rsidP="00EA4A42">
      <w:p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T</w:t>
      </w:r>
      <w:r w:rsidR="00EA4A42" w:rsidRPr="00EA4A42">
        <w:rPr>
          <w:rFonts w:ascii="Arial" w:eastAsia="Arial" w:hAnsi="Arial" w:cs="Arial"/>
        </w:rPr>
        <w:t xml:space="preserve">he library </w:t>
      </w:r>
      <w:r w:rsidR="00EA4A42">
        <w:rPr>
          <w:rFonts w:ascii="Arial" w:eastAsia="Arial" w:hAnsi="Arial" w:cs="Arial"/>
        </w:rPr>
        <w:t xml:space="preserve">contains creation for different shapes like polygons, circle, lines, rectangles, </w:t>
      </w:r>
      <w:proofErr w:type="spellStart"/>
      <w:r w:rsidR="00EA4A42">
        <w:rPr>
          <w:rFonts w:ascii="Arial" w:eastAsia="Arial" w:hAnsi="Arial" w:cs="Arial"/>
        </w:rPr>
        <w:t>ets</w:t>
      </w:r>
      <w:proofErr w:type="spellEnd"/>
      <w:r w:rsidR="00EA4A42">
        <w:rPr>
          <w:rFonts w:ascii="Arial" w:eastAsia="Arial" w:hAnsi="Arial" w:cs="Arial"/>
        </w:rPr>
        <w:t>.</w:t>
      </w:r>
    </w:p>
    <w:p w14:paraId="0963CE38" w14:textId="065AA37E" w:rsidR="00EA4A42" w:rsidRDefault="00EA4A42" w:rsidP="00EA4A42">
      <w:p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Then you can use the functions to detect the collisions between them. Everything is in a single header file and makes it easy to implement and use.</w:t>
      </w:r>
    </w:p>
    <w:p w14:paraId="5E3EBF49" w14:textId="77777777" w:rsidR="002B1AEF" w:rsidRPr="00EA4A42" w:rsidRDefault="002B1AEF" w:rsidP="00EA4A42">
      <w:pPr>
        <w:spacing w:after="0"/>
        <w:rPr>
          <w:rFonts w:ascii="Arial" w:eastAsia="Arial" w:hAnsi="Arial" w:cs="Arial"/>
        </w:rPr>
      </w:pPr>
    </w:p>
    <w:p w14:paraId="37FBFE28" w14:textId="1323840A" w:rsidR="00DD5E0F" w:rsidRPr="00DD5E0F" w:rsidRDefault="00DD5E0F" w:rsidP="00DD5E0F">
      <w:pPr>
        <w:spacing w:after="0"/>
        <w:rPr>
          <w:rFonts w:ascii="Arial" w:eastAsia="Arial" w:hAnsi="Arial" w:cs="Arial"/>
        </w:rPr>
      </w:pPr>
      <w:r w:rsidRPr="00DD5E0F">
        <w:rPr>
          <w:rFonts w:ascii="Arial" w:eastAsia="Arial" w:hAnsi="Arial" w:cs="Arial"/>
        </w:rPr>
        <w:t xml:space="preserve">link: </w:t>
      </w:r>
      <w:r w:rsidRPr="00DD5E0F">
        <w:rPr>
          <w:rFonts w:ascii="Consolas" w:hAnsi="Consolas" w:cs="Consolas"/>
          <w:color w:val="008000"/>
          <w:sz w:val="19"/>
          <w:szCs w:val="19"/>
          <w:lang w:val="en-IE"/>
        </w:rPr>
        <w:t>https://github.com/RandyGaul/tinyheaders/tree/master/examples_tinygl_and_tinyc2</w:t>
      </w:r>
    </w:p>
    <w:p w14:paraId="38E87EFD" w14:textId="77777777" w:rsidR="00DD5E0F" w:rsidRPr="009F0F00" w:rsidRDefault="00DD5E0F">
      <w:pPr>
        <w:spacing w:after="0"/>
        <w:rPr>
          <w:rFonts w:ascii="Arial" w:eastAsia="Arial" w:hAnsi="Arial" w:cs="Arial"/>
          <w:b/>
          <w:color w:val="FF0000"/>
        </w:rPr>
      </w:pPr>
    </w:p>
    <w:p w14:paraId="470FC83B" w14:textId="77777777" w:rsidR="00262CAE" w:rsidRDefault="00262CAE">
      <w:pPr>
        <w:spacing w:after="0"/>
        <w:rPr>
          <w:rFonts w:ascii="Arial" w:eastAsia="Arial" w:hAnsi="Arial" w:cs="Arial"/>
        </w:rPr>
      </w:pPr>
    </w:p>
    <w:p w14:paraId="3F91675B" w14:textId="6E6F1D78" w:rsidR="003E1A4C" w:rsidRPr="00394FEC" w:rsidRDefault="0030702F">
      <w:pPr>
        <w:spacing w:after="0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>Technical achievement</w:t>
      </w:r>
    </w:p>
    <w:p w14:paraId="524AFB1F" w14:textId="2C13431B" w:rsidR="00262CAE" w:rsidRPr="00A963E8" w:rsidRDefault="007A1B6C" w:rsidP="003E1A4C">
      <w:pPr>
        <w:pStyle w:val="ListParagraph"/>
        <w:numPr>
          <w:ilvl w:val="0"/>
          <w:numId w:val="4"/>
        </w:numPr>
        <w:spacing w:after="0"/>
        <w:rPr>
          <w:rFonts w:ascii="Arial" w:eastAsia="Arial" w:hAnsi="Arial" w:cs="Arial"/>
        </w:rPr>
      </w:pPr>
      <w:r w:rsidRPr="00A963E8">
        <w:rPr>
          <w:rFonts w:ascii="Arial" w:eastAsia="Arial" w:hAnsi="Arial" w:cs="Arial"/>
        </w:rPr>
        <w:t>Adrien:</w:t>
      </w:r>
    </w:p>
    <w:p w14:paraId="76ABEA77" w14:textId="62910023" w:rsidR="007A1B6C" w:rsidRDefault="005E06BF">
      <w:p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Because I </w:t>
      </w:r>
      <w:r w:rsidR="0094226C">
        <w:rPr>
          <w:rFonts w:ascii="Arial" w:eastAsia="Arial" w:hAnsi="Arial" w:cs="Arial"/>
        </w:rPr>
        <w:t>am new in this course and did not have any previous experience with SFML, I think that all the project was really challenging for me, as I had to learn</w:t>
      </w:r>
      <w:r w:rsidR="003E1A4C">
        <w:rPr>
          <w:rFonts w:ascii="Arial" w:eastAsia="Arial" w:hAnsi="Arial" w:cs="Arial"/>
        </w:rPr>
        <w:t xml:space="preserve"> </w:t>
      </w:r>
      <w:r w:rsidR="00514A7F">
        <w:rPr>
          <w:rFonts w:ascii="Arial" w:eastAsia="Arial" w:hAnsi="Arial" w:cs="Arial"/>
        </w:rPr>
        <w:t xml:space="preserve">a totally new library and technologies </w:t>
      </w:r>
      <w:r w:rsidR="003E1A4C">
        <w:rPr>
          <w:rFonts w:ascii="Arial" w:eastAsia="Arial" w:hAnsi="Arial" w:cs="Arial"/>
        </w:rPr>
        <w:t>and be productive</w:t>
      </w:r>
      <w:r w:rsidR="0094226C">
        <w:rPr>
          <w:rFonts w:ascii="Arial" w:eastAsia="Arial" w:hAnsi="Arial" w:cs="Arial"/>
        </w:rPr>
        <w:t xml:space="preserve"> at the same time</w:t>
      </w:r>
      <w:r w:rsidR="003E1A4C">
        <w:rPr>
          <w:rFonts w:ascii="Arial" w:eastAsia="Arial" w:hAnsi="Arial" w:cs="Arial"/>
        </w:rPr>
        <w:t xml:space="preserve">. Even though I </w:t>
      </w:r>
      <w:r w:rsidR="00954CEB">
        <w:rPr>
          <w:rFonts w:ascii="Arial" w:eastAsia="Arial" w:hAnsi="Arial" w:cs="Arial"/>
        </w:rPr>
        <w:t>already have experience programming and developing software.</w:t>
      </w:r>
    </w:p>
    <w:p w14:paraId="0838CE07" w14:textId="5DEE8190" w:rsidR="00954CEB" w:rsidRDefault="00954CEB">
      <w:p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However, if I had to choose a real</w:t>
      </w:r>
      <w:r w:rsidR="007D69AD">
        <w:rPr>
          <w:rFonts w:ascii="Arial" w:eastAsia="Arial" w:hAnsi="Arial" w:cs="Arial"/>
        </w:rPr>
        <w:t>ly</w:t>
      </w:r>
      <w:r>
        <w:rPr>
          <w:rFonts w:ascii="Arial" w:eastAsia="Arial" w:hAnsi="Arial" w:cs="Arial"/>
        </w:rPr>
        <w:t xml:space="preserve"> challenging part, </w:t>
      </w:r>
      <w:r w:rsidR="009A60CD">
        <w:rPr>
          <w:rFonts w:ascii="Arial" w:eastAsia="Arial" w:hAnsi="Arial" w:cs="Arial"/>
        </w:rPr>
        <w:t>it probably was the pathfinding algorithm and implementation, the majority of my time for the third sprint has been used for this.</w:t>
      </w:r>
    </w:p>
    <w:p w14:paraId="1CFEF617" w14:textId="77777777" w:rsidR="00C81D2F" w:rsidRDefault="00C81D2F">
      <w:pPr>
        <w:spacing w:after="0"/>
        <w:rPr>
          <w:rFonts w:ascii="Arial" w:eastAsia="Arial" w:hAnsi="Arial" w:cs="Arial"/>
        </w:rPr>
      </w:pPr>
    </w:p>
    <w:p w14:paraId="1D391663" w14:textId="21ED4BD4" w:rsidR="00CB6690" w:rsidRDefault="00C81D2F">
      <w:p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This</w:t>
      </w:r>
      <w:r w:rsidR="00577263">
        <w:rPr>
          <w:rFonts w:ascii="Arial" w:eastAsia="Arial" w:hAnsi="Arial" w:cs="Arial"/>
        </w:rPr>
        <w:t xml:space="preserve"> code snippet taken from the Level Builder</w:t>
      </w:r>
      <w:r>
        <w:rPr>
          <w:rFonts w:ascii="Arial" w:eastAsia="Arial" w:hAnsi="Arial" w:cs="Arial"/>
        </w:rPr>
        <w:t xml:space="preserve"> show</w:t>
      </w:r>
      <w:r w:rsidR="007D69AD">
        <w:rPr>
          <w:rFonts w:ascii="Arial" w:eastAsia="Arial" w:hAnsi="Arial" w:cs="Arial"/>
        </w:rPr>
        <w:t>s</w:t>
      </w:r>
      <w:r>
        <w:rPr>
          <w:rFonts w:ascii="Arial" w:eastAsia="Arial" w:hAnsi="Arial" w:cs="Arial"/>
        </w:rPr>
        <w:t xml:space="preserve"> how the UCS Pathfinding is pre-computed</w:t>
      </w:r>
      <w:r w:rsidR="00577263">
        <w:rPr>
          <w:rFonts w:ascii="Arial" w:eastAsia="Arial" w:hAnsi="Arial" w:cs="Arial"/>
        </w:rPr>
        <w:t xml:space="preserve"> after a click on the Save Button.</w:t>
      </w:r>
    </w:p>
    <w:p w14:paraId="7CA167BF" w14:textId="5F331282" w:rsidR="00CB6690" w:rsidRDefault="00CB6690">
      <w:p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It is necessary to update the “passable” property of each tile to properly calculate the pathfinding.</w:t>
      </w:r>
    </w:p>
    <w:p w14:paraId="27D1203D" w14:textId="2852ECDC" w:rsidR="00AB18BB" w:rsidRDefault="00AB18BB">
      <w:p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The resulted paths </w:t>
      </w:r>
      <w:r w:rsidR="007D69AD">
        <w:rPr>
          <w:rFonts w:ascii="Arial" w:eastAsia="Arial" w:hAnsi="Arial" w:cs="Arial"/>
        </w:rPr>
        <w:t>are</w:t>
      </w:r>
      <w:r>
        <w:rPr>
          <w:rFonts w:ascii="Arial" w:eastAsia="Arial" w:hAnsi="Arial" w:cs="Arial"/>
        </w:rPr>
        <w:t xml:space="preserve"> then exported </w:t>
      </w:r>
      <w:r w:rsidR="005E6467">
        <w:rPr>
          <w:rFonts w:ascii="Arial" w:eastAsia="Arial" w:hAnsi="Arial" w:cs="Arial"/>
        </w:rPr>
        <w:t>to</w:t>
      </w:r>
      <w:r>
        <w:rPr>
          <w:rFonts w:ascii="Arial" w:eastAsia="Arial" w:hAnsi="Arial" w:cs="Arial"/>
        </w:rPr>
        <w:t xml:space="preserve"> the JSON file.</w:t>
      </w:r>
    </w:p>
    <w:p w14:paraId="07C25A8B" w14:textId="177F59F0" w:rsidR="00B350FA" w:rsidRDefault="006E3062">
      <w:pPr>
        <w:spacing w:after="0"/>
        <w:rPr>
          <w:rFonts w:ascii="Arial" w:eastAsia="Arial" w:hAnsi="Arial" w:cs="Arial"/>
        </w:rPr>
      </w:pPr>
      <w:r>
        <w:rPr>
          <w:noProof/>
        </w:rPr>
        <w:drawing>
          <wp:inline distT="0" distB="0" distL="0" distR="0" wp14:anchorId="2CE80126" wp14:editId="2B7E2889">
            <wp:extent cx="5731510" cy="3543300"/>
            <wp:effectExtent l="0" t="0" r="2540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43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AA1A6B" w14:textId="17C42043" w:rsidR="00655199" w:rsidRDefault="00655199">
      <w:pPr>
        <w:spacing w:after="0"/>
        <w:rPr>
          <w:rFonts w:ascii="Arial" w:eastAsia="Arial" w:hAnsi="Arial" w:cs="Arial"/>
        </w:rPr>
      </w:pPr>
    </w:p>
    <w:p w14:paraId="6CC72A31" w14:textId="77777777" w:rsidR="00CB6BF9" w:rsidRDefault="00CB6BF9">
      <w:pPr>
        <w:spacing w:after="0"/>
        <w:rPr>
          <w:rFonts w:ascii="Arial" w:eastAsia="Arial" w:hAnsi="Arial" w:cs="Arial"/>
        </w:rPr>
      </w:pPr>
    </w:p>
    <w:p w14:paraId="193CF1CB" w14:textId="77777777" w:rsidR="00CB6BF9" w:rsidRDefault="00CB6BF9">
      <w:pPr>
        <w:spacing w:after="0"/>
        <w:rPr>
          <w:rFonts w:ascii="Arial" w:eastAsia="Arial" w:hAnsi="Arial" w:cs="Arial"/>
        </w:rPr>
      </w:pPr>
    </w:p>
    <w:p w14:paraId="02476888" w14:textId="77777777" w:rsidR="00CB6BF9" w:rsidRDefault="00CB6BF9">
      <w:pPr>
        <w:spacing w:after="0"/>
        <w:rPr>
          <w:rFonts w:ascii="Arial" w:eastAsia="Arial" w:hAnsi="Arial" w:cs="Arial"/>
        </w:rPr>
      </w:pPr>
    </w:p>
    <w:p w14:paraId="5A167651" w14:textId="10558645" w:rsidR="00655199" w:rsidRDefault="00655199">
      <w:p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lastRenderedPageBreak/>
        <w:t>The part which calculated the waypoint</w:t>
      </w:r>
      <w:r w:rsidR="00CB6BF9">
        <w:rPr>
          <w:rFonts w:ascii="Arial" w:eastAsia="Arial" w:hAnsi="Arial" w:cs="Arial"/>
        </w:rPr>
        <w:t>s</w:t>
      </w:r>
      <w:r>
        <w:rPr>
          <w:rFonts w:ascii="Arial" w:eastAsia="Arial" w:hAnsi="Arial" w:cs="Arial"/>
        </w:rPr>
        <w:t xml:space="preserve"> </w:t>
      </w:r>
      <w:r w:rsidR="00DD6F05">
        <w:rPr>
          <w:rFonts w:ascii="Arial" w:eastAsia="Arial" w:hAnsi="Arial" w:cs="Arial"/>
        </w:rPr>
        <w:t>is also interesting and allow</w:t>
      </w:r>
      <w:r w:rsidR="007D69AD">
        <w:rPr>
          <w:rFonts w:ascii="Arial" w:eastAsia="Arial" w:hAnsi="Arial" w:cs="Arial"/>
        </w:rPr>
        <w:t>s</w:t>
      </w:r>
      <w:r w:rsidR="00DD6F05">
        <w:rPr>
          <w:rFonts w:ascii="Arial" w:eastAsia="Arial" w:hAnsi="Arial" w:cs="Arial"/>
        </w:rPr>
        <w:t xml:space="preserve"> to have any size of grid without breaking the waypoint positions which will always be centered at the same place (depending on the size of the grid of course).</w:t>
      </w:r>
    </w:p>
    <w:p w14:paraId="132F32B9" w14:textId="289AF379" w:rsidR="00DD6F05" w:rsidRDefault="00DD6F05">
      <w:pPr>
        <w:spacing w:after="0"/>
        <w:rPr>
          <w:rFonts w:ascii="Arial" w:eastAsia="Arial" w:hAnsi="Arial" w:cs="Arial"/>
        </w:rPr>
      </w:pPr>
      <w:r>
        <w:rPr>
          <w:noProof/>
        </w:rPr>
        <w:drawing>
          <wp:inline distT="0" distB="0" distL="0" distR="0" wp14:anchorId="49584D0C" wp14:editId="2127B96F">
            <wp:extent cx="5731510" cy="4596130"/>
            <wp:effectExtent l="0" t="0" r="2540" b="0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596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7B2892" w14:textId="1ED04B0C" w:rsidR="00101805" w:rsidRDefault="00101805">
      <w:pPr>
        <w:spacing w:after="0"/>
        <w:rPr>
          <w:rFonts w:ascii="Arial" w:eastAsia="Arial" w:hAnsi="Arial" w:cs="Arial"/>
        </w:rPr>
      </w:pPr>
    </w:p>
    <w:p w14:paraId="049735C2" w14:textId="77777777" w:rsidR="00CB6BF9" w:rsidRDefault="00CB6BF9">
      <w:pPr>
        <w:spacing w:after="0"/>
        <w:rPr>
          <w:rFonts w:ascii="Arial" w:eastAsia="Arial" w:hAnsi="Arial" w:cs="Arial"/>
        </w:rPr>
      </w:pPr>
    </w:p>
    <w:p w14:paraId="760DBDF2" w14:textId="77777777" w:rsidR="00CB6BF9" w:rsidRDefault="00CB6BF9">
      <w:pPr>
        <w:spacing w:after="0"/>
        <w:rPr>
          <w:rFonts w:ascii="Arial" w:eastAsia="Arial" w:hAnsi="Arial" w:cs="Arial"/>
        </w:rPr>
      </w:pPr>
    </w:p>
    <w:p w14:paraId="22DA7B3C" w14:textId="77777777" w:rsidR="00CB6BF9" w:rsidRDefault="00CB6BF9">
      <w:pPr>
        <w:spacing w:after="0"/>
        <w:rPr>
          <w:rFonts w:ascii="Arial" w:eastAsia="Arial" w:hAnsi="Arial" w:cs="Arial"/>
        </w:rPr>
      </w:pPr>
    </w:p>
    <w:p w14:paraId="1E131B81" w14:textId="77777777" w:rsidR="00CB6BF9" w:rsidRDefault="00CB6BF9">
      <w:pPr>
        <w:spacing w:after="0"/>
        <w:rPr>
          <w:rFonts w:ascii="Arial" w:eastAsia="Arial" w:hAnsi="Arial" w:cs="Arial"/>
        </w:rPr>
      </w:pPr>
    </w:p>
    <w:p w14:paraId="1496CDE0" w14:textId="77777777" w:rsidR="00CB6BF9" w:rsidRDefault="00CB6BF9">
      <w:pPr>
        <w:spacing w:after="0"/>
        <w:rPr>
          <w:rFonts w:ascii="Arial" w:eastAsia="Arial" w:hAnsi="Arial" w:cs="Arial"/>
        </w:rPr>
      </w:pPr>
    </w:p>
    <w:p w14:paraId="4BDCC57B" w14:textId="77777777" w:rsidR="00CB6BF9" w:rsidRDefault="00CB6BF9">
      <w:pPr>
        <w:spacing w:after="0"/>
        <w:rPr>
          <w:rFonts w:ascii="Arial" w:eastAsia="Arial" w:hAnsi="Arial" w:cs="Arial"/>
        </w:rPr>
      </w:pPr>
    </w:p>
    <w:p w14:paraId="210D1157" w14:textId="77777777" w:rsidR="00CB6BF9" w:rsidRDefault="00CB6BF9">
      <w:pPr>
        <w:spacing w:after="0"/>
        <w:rPr>
          <w:rFonts w:ascii="Arial" w:eastAsia="Arial" w:hAnsi="Arial" w:cs="Arial"/>
        </w:rPr>
      </w:pPr>
    </w:p>
    <w:p w14:paraId="0EB6E8C0" w14:textId="77777777" w:rsidR="00CB6BF9" w:rsidRDefault="00CB6BF9">
      <w:pPr>
        <w:spacing w:after="0"/>
        <w:rPr>
          <w:rFonts w:ascii="Arial" w:eastAsia="Arial" w:hAnsi="Arial" w:cs="Arial"/>
        </w:rPr>
      </w:pPr>
    </w:p>
    <w:p w14:paraId="515F4FF7" w14:textId="77777777" w:rsidR="00CB6BF9" w:rsidRDefault="00CB6BF9">
      <w:pPr>
        <w:spacing w:after="0"/>
        <w:rPr>
          <w:rFonts w:ascii="Arial" w:eastAsia="Arial" w:hAnsi="Arial" w:cs="Arial"/>
        </w:rPr>
      </w:pPr>
    </w:p>
    <w:p w14:paraId="14898A79" w14:textId="77777777" w:rsidR="00CB6BF9" w:rsidRDefault="00CB6BF9">
      <w:pPr>
        <w:spacing w:after="0"/>
        <w:rPr>
          <w:rFonts w:ascii="Arial" w:eastAsia="Arial" w:hAnsi="Arial" w:cs="Arial"/>
        </w:rPr>
      </w:pPr>
    </w:p>
    <w:p w14:paraId="2C4C524A" w14:textId="77777777" w:rsidR="00CB6BF9" w:rsidRDefault="00CB6BF9">
      <w:pPr>
        <w:spacing w:after="0"/>
        <w:rPr>
          <w:rFonts w:ascii="Arial" w:eastAsia="Arial" w:hAnsi="Arial" w:cs="Arial"/>
        </w:rPr>
      </w:pPr>
    </w:p>
    <w:p w14:paraId="4A0055C8" w14:textId="77777777" w:rsidR="00CB6BF9" w:rsidRDefault="00CB6BF9">
      <w:pPr>
        <w:spacing w:after="0"/>
        <w:rPr>
          <w:rFonts w:ascii="Arial" w:eastAsia="Arial" w:hAnsi="Arial" w:cs="Arial"/>
        </w:rPr>
      </w:pPr>
    </w:p>
    <w:p w14:paraId="1A539000" w14:textId="77777777" w:rsidR="00CB6BF9" w:rsidRDefault="00CB6BF9">
      <w:pPr>
        <w:spacing w:after="0"/>
        <w:rPr>
          <w:rFonts w:ascii="Arial" w:eastAsia="Arial" w:hAnsi="Arial" w:cs="Arial"/>
        </w:rPr>
      </w:pPr>
    </w:p>
    <w:p w14:paraId="1E5CAF71" w14:textId="77777777" w:rsidR="00CB6BF9" w:rsidRDefault="00CB6BF9">
      <w:pPr>
        <w:spacing w:after="0"/>
        <w:rPr>
          <w:rFonts w:ascii="Arial" w:eastAsia="Arial" w:hAnsi="Arial" w:cs="Arial"/>
        </w:rPr>
      </w:pPr>
    </w:p>
    <w:p w14:paraId="33EE5F6B" w14:textId="77777777" w:rsidR="00CB6BF9" w:rsidRDefault="00CB6BF9">
      <w:pPr>
        <w:spacing w:after="0"/>
        <w:rPr>
          <w:rFonts w:ascii="Arial" w:eastAsia="Arial" w:hAnsi="Arial" w:cs="Arial"/>
        </w:rPr>
      </w:pPr>
    </w:p>
    <w:p w14:paraId="5ECBE7D3" w14:textId="77777777" w:rsidR="00CB6BF9" w:rsidRDefault="00CB6BF9">
      <w:pPr>
        <w:spacing w:after="0"/>
        <w:rPr>
          <w:rFonts w:ascii="Arial" w:eastAsia="Arial" w:hAnsi="Arial" w:cs="Arial"/>
        </w:rPr>
      </w:pPr>
    </w:p>
    <w:p w14:paraId="6927377D" w14:textId="77777777" w:rsidR="00CB6BF9" w:rsidRDefault="00CB6BF9">
      <w:pPr>
        <w:spacing w:after="0"/>
        <w:rPr>
          <w:rFonts w:ascii="Arial" w:eastAsia="Arial" w:hAnsi="Arial" w:cs="Arial"/>
        </w:rPr>
      </w:pPr>
    </w:p>
    <w:p w14:paraId="37DBD550" w14:textId="52A574EA" w:rsidR="00101805" w:rsidRDefault="00101805">
      <w:p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lastRenderedPageBreak/>
        <w:t xml:space="preserve">I am also really happy </w:t>
      </w:r>
      <w:r w:rsidR="007D69AD">
        <w:rPr>
          <w:rFonts w:ascii="Arial" w:eastAsia="Arial" w:hAnsi="Arial" w:cs="Arial"/>
        </w:rPr>
        <w:t>with</w:t>
      </w:r>
      <w:r>
        <w:rPr>
          <w:rFonts w:ascii="Arial" w:eastAsia="Arial" w:hAnsi="Arial" w:cs="Arial"/>
        </w:rPr>
        <w:t xml:space="preserve"> my work </w:t>
      </w:r>
      <w:r w:rsidR="00E14001">
        <w:rPr>
          <w:rFonts w:ascii="Arial" w:eastAsia="Arial" w:hAnsi="Arial" w:cs="Arial"/>
        </w:rPr>
        <w:t xml:space="preserve">to </w:t>
      </w:r>
      <w:r w:rsidR="00A91838">
        <w:rPr>
          <w:rFonts w:ascii="Arial" w:eastAsia="Arial" w:hAnsi="Arial" w:cs="Arial"/>
        </w:rPr>
        <w:t>move the zombie following the calculated pathfinding with A* and UCS</w:t>
      </w:r>
      <w:r w:rsidR="00E14001">
        <w:rPr>
          <w:rFonts w:ascii="Arial" w:eastAsia="Arial" w:hAnsi="Arial" w:cs="Arial"/>
        </w:rPr>
        <w:t>.</w:t>
      </w:r>
      <w:r w:rsidR="00A91838">
        <w:rPr>
          <w:rFonts w:ascii="Arial" w:eastAsia="Arial" w:hAnsi="Arial" w:cs="Arial"/>
        </w:rPr>
        <w:t xml:space="preserve"> Here is the code snippet of the “</w:t>
      </w:r>
      <w:proofErr w:type="spellStart"/>
      <w:r w:rsidR="00A91838">
        <w:rPr>
          <w:rFonts w:ascii="Arial" w:eastAsia="Arial" w:hAnsi="Arial" w:cs="Arial"/>
        </w:rPr>
        <w:t>moveTo</w:t>
      </w:r>
      <w:proofErr w:type="spellEnd"/>
      <w:r w:rsidR="00A91838">
        <w:rPr>
          <w:rFonts w:ascii="Arial" w:eastAsia="Arial" w:hAnsi="Arial" w:cs="Arial"/>
        </w:rPr>
        <w:t xml:space="preserve">” method which is used to move the zombie from one point to another using only </w:t>
      </w:r>
      <w:r w:rsidR="00FC5384">
        <w:rPr>
          <w:rFonts w:ascii="Arial" w:eastAsia="Arial" w:hAnsi="Arial" w:cs="Arial"/>
        </w:rPr>
        <w:t xml:space="preserve">the </w:t>
      </w:r>
      <w:r w:rsidR="00A91838">
        <w:rPr>
          <w:rFonts w:ascii="Arial" w:eastAsia="Arial" w:hAnsi="Arial" w:cs="Arial"/>
        </w:rPr>
        <w:t>pathfinding.</w:t>
      </w:r>
    </w:p>
    <w:p w14:paraId="675C085B" w14:textId="2787BFBB" w:rsidR="00030AA2" w:rsidRDefault="009C695A">
      <w:pPr>
        <w:spacing w:after="0"/>
        <w:rPr>
          <w:rFonts w:ascii="Arial" w:eastAsia="Arial" w:hAnsi="Arial" w:cs="Arial"/>
        </w:rPr>
      </w:pPr>
      <w:r>
        <w:rPr>
          <w:noProof/>
        </w:rPr>
        <w:drawing>
          <wp:inline distT="0" distB="0" distL="0" distR="0" wp14:anchorId="65D738DF" wp14:editId="0738DA82">
            <wp:extent cx="5731510" cy="2694940"/>
            <wp:effectExtent l="0" t="0" r="2540" b="0"/>
            <wp:docPr id="12" name="Picture 1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94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91838" w:rsidRPr="00A91838">
        <w:rPr>
          <w:noProof/>
        </w:rPr>
        <w:t xml:space="preserve"> </w:t>
      </w:r>
      <w:r w:rsidR="00A91838">
        <w:rPr>
          <w:noProof/>
        </w:rPr>
        <w:drawing>
          <wp:inline distT="0" distB="0" distL="0" distR="0" wp14:anchorId="1D4584F7" wp14:editId="29E2930C">
            <wp:extent cx="5731510" cy="2124075"/>
            <wp:effectExtent l="0" t="0" r="2540" b="9525"/>
            <wp:docPr id="13" name="Picture 13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screenshot of a computer&#10;&#10;Description automatically generated with medium confidence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24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12943E" w14:textId="7C62493D" w:rsidR="007A1B6C" w:rsidRDefault="007A1B6C" w:rsidP="003E1A4C">
      <w:pPr>
        <w:pStyle w:val="ListParagraph"/>
        <w:numPr>
          <w:ilvl w:val="0"/>
          <w:numId w:val="4"/>
        </w:numPr>
        <w:spacing w:after="0"/>
        <w:rPr>
          <w:rFonts w:ascii="Arial" w:eastAsia="Arial" w:hAnsi="Arial" w:cs="Arial"/>
        </w:rPr>
      </w:pPr>
      <w:r w:rsidRPr="003E1A4C">
        <w:rPr>
          <w:rFonts w:ascii="Arial" w:eastAsia="Arial" w:hAnsi="Arial" w:cs="Arial"/>
        </w:rPr>
        <w:t>Eoin:</w:t>
      </w:r>
      <w:r w:rsidR="00A637A7">
        <w:rPr>
          <w:rFonts w:ascii="Arial" w:eastAsia="Arial" w:hAnsi="Arial" w:cs="Arial"/>
        </w:rPr>
        <w:t xml:space="preserve"> I was in charge of making the level builder, this required managing a lot of data and </w:t>
      </w:r>
      <w:proofErr w:type="spellStart"/>
      <w:r w:rsidR="00A637A7">
        <w:rPr>
          <w:rFonts w:ascii="Arial" w:eastAsia="Arial" w:hAnsi="Arial" w:cs="Arial"/>
        </w:rPr>
        <w:t>organising</w:t>
      </w:r>
      <w:proofErr w:type="spellEnd"/>
      <w:r w:rsidR="00A637A7">
        <w:rPr>
          <w:rFonts w:ascii="Arial" w:eastAsia="Arial" w:hAnsi="Arial" w:cs="Arial"/>
        </w:rPr>
        <w:t xml:space="preserve"> it as well as giving clear feedback to the player </w:t>
      </w:r>
      <w:proofErr w:type="spellStart"/>
      <w:r w:rsidR="00A637A7">
        <w:rPr>
          <w:rFonts w:ascii="Arial" w:eastAsia="Arial" w:hAnsi="Arial" w:cs="Arial"/>
        </w:rPr>
        <w:t>aswell</w:t>
      </w:r>
      <w:proofErr w:type="spellEnd"/>
      <w:r w:rsidR="00A637A7">
        <w:rPr>
          <w:rFonts w:ascii="Arial" w:eastAsia="Arial" w:hAnsi="Arial" w:cs="Arial"/>
        </w:rPr>
        <w:t xml:space="preserve"> as the best way to output that data to the json file, </w:t>
      </w:r>
      <w:proofErr w:type="gramStart"/>
      <w:r w:rsidR="00A637A7">
        <w:rPr>
          <w:rFonts w:ascii="Arial" w:eastAsia="Arial" w:hAnsi="Arial" w:cs="Arial"/>
        </w:rPr>
        <w:t>It</w:t>
      </w:r>
      <w:proofErr w:type="gramEnd"/>
      <w:r w:rsidR="00A637A7">
        <w:rPr>
          <w:rFonts w:ascii="Arial" w:eastAsia="Arial" w:hAnsi="Arial" w:cs="Arial"/>
        </w:rPr>
        <w:t xml:space="preserve"> took me a bit but once I had my code layout planned out it all seemed to fall into place</w:t>
      </w:r>
    </w:p>
    <w:p w14:paraId="61A0A53D" w14:textId="7E23F4AF" w:rsidR="00A637A7" w:rsidRDefault="00A637A7" w:rsidP="003E1A4C">
      <w:pPr>
        <w:pStyle w:val="ListParagraph"/>
        <w:numPr>
          <w:ilvl w:val="0"/>
          <w:numId w:val="4"/>
        </w:num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  <w:noProof/>
        </w:rPr>
        <w:lastRenderedPageBreak/>
        <w:drawing>
          <wp:inline distT="0" distB="0" distL="0" distR="0" wp14:anchorId="1A277928" wp14:editId="77358CD4">
            <wp:extent cx="3347085" cy="2920365"/>
            <wp:effectExtent l="0" t="0" r="571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7085" cy="29203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46EC9D8" w14:textId="119DE511" w:rsidR="00A637A7" w:rsidRDefault="00A637A7" w:rsidP="003E1A4C">
      <w:pPr>
        <w:pStyle w:val="ListParagraph"/>
        <w:numPr>
          <w:ilvl w:val="0"/>
          <w:numId w:val="4"/>
        </w:num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The above snippet is the basics of how I exported to the json file</w:t>
      </w:r>
    </w:p>
    <w:p w14:paraId="3F3C52D9" w14:textId="71697465" w:rsidR="00A637A7" w:rsidRDefault="00A637A7" w:rsidP="003E1A4C">
      <w:pPr>
        <w:pStyle w:val="ListParagraph"/>
        <w:numPr>
          <w:ilvl w:val="0"/>
          <w:numId w:val="4"/>
        </w:num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  <w:noProof/>
        </w:rPr>
        <w:drawing>
          <wp:inline distT="0" distB="0" distL="0" distR="0" wp14:anchorId="5DC26999" wp14:editId="69317B0B">
            <wp:extent cx="5730875" cy="2792095"/>
            <wp:effectExtent l="0" t="0" r="3175" b="825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875" cy="27920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5A341DF" w14:textId="6FE107AF" w:rsidR="00A637A7" w:rsidRPr="003E1A4C" w:rsidRDefault="00A637A7" w:rsidP="003E1A4C">
      <w:pPr>
        <w:pStyle w:val="ListParagraph"/>
        <w:numPr>
          <w:ilvl w:val="0"/>
          <w:numId w:val="4"/>
        </w:num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The above snippet was how I output a tiles information, </w:t>
      </w:r>
      <w:proofErr w:type="spellStart"/>
      <w:r>
        <w:rPr>
          <w:rFonts w:ascii="Arial" w:eastAsia="Arial" w:hAnsi="Arial" w:cs="Arial"/>
        </w:rPr>
        <w:t>seperating</w:t>
      </w:r>
      <w:proofErr w:type="spellEnd"/>
      <w:r>
        <w:rPr>
          <w:rFonts w:ascii="Arial" w:eastAsia="Arial" w:hAnsi="Arial" w:cs="Arial"/>
        </w:rPr>
        <w:t xml:space="preserve"> the ground layer and object layer for each tile</w:t>
      </w:r>
    </w:p>
    <w:p w14:paraId="6E7EC640" w14:textId="10888A67" w:rsidR="007A1B6C" w:rsidRDefault="007A1B6C">
      <w:pPr>
        <w:spacing w:after="0"/>
        <w:rPr>
          <w:rFonts w:ascii="Arial" w:eastAsia="Arial" w:hAnsi="Arial" w:cs="Arial"/>
        </w:rPr>
      </w:pPr>
    </w:p>
    <w:p w14:paraId="61323C5A" w14:textId="0129C980" w:rsidR="007A1B6C" w:rsidRPr="003E1A4C" w:rsidRDefault="007A1B6C" w:rsidP="003E1A4C">
      <w:pPr>
        <w:pStyle w:val="ListParagraph"/>
        <w:numPr>
          <w:ilvl w:val="0"/>
          <w:numId w:val="4"/>
        </w:numPr>
        <w:spacing w:after="0"/>
        <w:rPr>
          <w:rFonts w:ascii="Arial" w:eastAsia="Arial" w:hAnsi="Arial" w:cs="Arial"/>
        </w:rPr>
      </w:pPr>
      <w:r w:rsidRPr="003E1A4C">
        <w:rPr>
          <w:rFonts w:ascii="Arial" w:eastAsia="Arial" w:hAnsi="Arial" w:cs="Arial"/>
        </w:rPr>
        <w:t>Masih:</w:t>
      </w:r>
    </w:p>
    <w:p w14:paraId="3ABB570F" w14:textId="28D61047" w:rsidR="001D7593" w:rsidRDefault="000C525A">
      <w:p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Although most of the projects we did up until now were in</w:t>
      </w:r>
      <w:r w:rsidR="003D2FEA">
        <w:rPr>
          <w:rFonts w:ascii="Arial" w:eastAsia="Arial" w:hAnsi="Arial" w:cs="Arial"/>
        </w:rPr>
        <w:t xml:space="preserve"> SFML,</w:t>
      </w:r>
      <w:r>
        <w:rPr>
          <w:rFonts w:ascii="Arial" w:eastAsia="Arial" w:hAnsi="Arial" w:cs="Arial"/>
        </w:rPr>
        <w:t xml:space="preserve"> I can say I learned a lot during this project. </w:t>
      </w:r>
      <w:r w:rsidR="003D2FEA">
        <w:rPr>
          <w:rFonts w:ascii="Arial" w:eastAsia="Arial" w:hAnsi="Arial" w:cs="Arial"/>
        </w:rPr>
        <w:t>The use of Json file and reading data from it was very interesting and fun. I would say the most challenging part for me was the vision cone and the collision check I ended up using an external library for collision detection.</w:t>
      </w:r>
    </w:p>
    <w:p w14:paraId="373B38CE" w14:textId="75FEF579" w:rsidR="009F0F00" w:rsidRDefault="009F0F00">
      <w:pPr>
        <w:spacing w:after="0"/>
        <w:rPr>
          <w:rFonts w:ascii="Arial" w:eastAsia="Arial" w:hAnsi="Arial" w:cs="Arial"/>
        </w:rPr>
      </w:pPr>
    </w:p>
    <w:p w14:paraId="511C1D77" w14:textId="35444345" w:rsidR="009F0F00" w:rsidRDefault="009F0F00">
      <w:p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Code snippet is as follow:</w:t>
      </w:r>
    </w:p>
    <w:p w14:paraId="2F48B935" w14:textId="36D26F74" w:rsidR="009F0F00" w:rsidRDefault="009F0F00">
      <w:pPr>
        <w:spacing w:after="0"/>
        <w:rPr>
          <w:rFonts w:ascii="Arial" w:eastAsia="Arial" w:hAnsi="Arial" w:cs="Arial"/>
        </w:rPr>
      </w:pPr>
      <w:r>
        <w:rPr>
          <w:noProof/>
        </w:rPr>
        <w:lastRenderedPageBreak/>
        <w:drawing>
          <wp:inline distT="0" distB="0" distL="0" distR="0" wp14:anchorId="0D25BA3F" wp14:editId="61B2A2F7">
            <wp:extent cx="5724525" cy="480172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24525" cy="48017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0A797A" w14:textId="410893CA" w:rsidR="009F0F00" w:rsidRDefault="009F0F00">
      <w:pPr>
        <w:spacing w:after="0"/>
        <w:rPr>
          <w:rFonts w:ascii="Arial" w:eastAsia="Arial" w:hAnsi="Arial" w:cs="Arial"/>
        </w:rPr>
      </w:pPr>
    </w:p>
    <w:p w14:paraId="011A851A" w14:textId="2C967121" w:rsidR="009F0F00" w:rsidRDefault="009F0F00">
      <w:pPr>
        <w:spacing w:after="0"/>
        <w:rPr>
          <w:rFonts w:ascii="Arial" w:eastAsia="Arial" w:hAnsi="Arial" w:cs="Arial"/>
        </w:rPr>
      </w:pPr>
      <w:r>
        <w:rPr>
          <w:noProof/>
        </w:rPr>
        <w:lastRenderedPageBreak/>
        <w:drawing>
          <wp:inline distT="0" distB="0" distL="0" distR="0" wp14:anchorId="1A26323C" wp14:editId="37DCCC4D">
            <wp:extent cx="5731510" cy="615950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159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7EB996" w14:textId="6BA1CEE7" w:rsidR="009F0F00" w:rsidRDefault="009F0F00">
      <w:pPr>
        <w:spacing w:after="0"/>
        <w:rPr>
          <w:rFonts w:ascii="Arial" w:eastAsia="Arial" w:hAnsi="Arial" w:cs="Arial"/>
        </w:rPr>
      </w:pPr>
    </w:p>
    <w:p w14:paraId="398B6549" w14:textId="26AE4144" w:rsidR="009F0F00" w:rsidRDefault="009F0F00">
      <w:pPr>
        <w:spacing w:after="0"/>
        <w:rPr>
          <w:rFonts w:ascii="Arial" w:eastAsia="Arial" w:hAnsi="Arial" w:cs="Arial"/>
        </w:rPr>
      </w:pPr>
      <w:r>
        <w:rPr>
          <w:noProof/>
        </w:rPr>
        <w:lastRenderedPageBreak/>
        <w:drawing>
          <wp:inline distT="0" distB="0" distL="0" distR="0" wp14:anchorId="060AA2D3" wp14:editId="75BB03EE">
            <wp:extent cx="5731510" cy="2821940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21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C48043" w14:textId="77777777" w:rsidR="002106C0" w:rsidRDefault="002106C0" w:rsidP="002106C0">
      <w:pPr>
        <w:pStyle w:val="Heading1"/>
        <w:rPr>
          <w:rFonts w:ascii="Arial" w:eastAsia="Arial" w:hAnsi="Arial" w:cs="Arial"/>
        </w:rPr>
      </w:pPr>
      <w:bookmarkStart w:id="6" w:name="_Toc97905325"/>
      <w:r>
        <w:t>Sprint 1 Report</w:t>
      </w:r>
      <w:bookmarkEnd w:id="6"/>
      <w:r>
        <w:t xml:space="preserve"> </w:t>
      </w:r>
    </w:p>
    <w:p w14:paraId="6479751C" w14:textId="77777777" w:rsidR="002106C0" w:rsidRDefault="002106C0" w:rsidP="002106C0">
      <w:pPr>
        <w:spacing w:after="0"/>
        <w:rPr>
          <w:rFonts w:ascii="Arial" w:eastAsia="Arial" w:hAnsi="Arial" w:cs="Arial"/>
        </w:rPr>
      </w:pPr>
    </w:p>
    <w:p w14:paraId="228EAD28" w14:textId="77777777" w:rsidR="002106C0" w:rsidRDefault="002106C0" w:rsidP="002106C0">
      <w:p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  <w:b/>
        </w:rPr>
        <w:t>Summary of planned work</w:t>
      </w:r>
    </w:p>
    <w:p w14:paraId="5695A648" w14:textId="77777777" w:rsidR="002106C0" w:rsidRDefault="002106C0" w:rsidP="002106C0">
      <w:pPr>
        <w:spacing w:after="0"/>
        <w:rPr>
          <w:rFonts w:ascii="Arial" w:eastAsia="Arial" w:hAnsi="Arial" w:cs="Arial"/>
        </w:rPr>
      </w:pPr>
    </w:p>
    <w:p w14:paraId="4618EE53" w14:textId="77777777" w:rsidR="002106C0" w:rsidRDefault="002106C0" w:rsidP="002106C0">
      <w:pPr>
        <w:spacing w:after="0"/>
        <w:rPr>
          <w:rFonts w:ascii="Arial" w:eastAsia="Arial" w:hAnsi="Arial" w:cs="Arial"/>
        </w:rPr>
      </w:pPr>
    </w:p>
    <w:tbl>
      <w:tblPr>
        <w:tblW w:w="9015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168"/>
        <w:gridCol w:w="1461"/>
        <w:gridCol w:w="1462"/>
        <w:gridCol w:w="1462"/>
        <w:gridCol w:w="1462"/>
      </w:tblGrid>
      <w:tr w:rsidR="002106C0" w14:paraId="2769D253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7BBBA5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Features and tasks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6DA8C72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 xml:space="preserve">Time </w:t>
            </w:r>
            <w:r>
              <w:rPr>
                <w:rFonts w:ascii="Arial" w:eastAsia="Arial" w:hAnsi="Arial" w:cs="Arial"/>
                <w:b/>
              </w:rPr>
              <w:br/>
              <w:t xml:space="preserve">Estimate 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94AD3A4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Time</w:t>
            </w:r>
            <w:r>
              <w:rPr>
                <w:rFonts w:ascii="Arial" w:eastAsia="Arial" w:hAnsi="Arial" w:cs="Arial"/>
                <w:b/>
              </w:rPr>
              <w:br/>
              <w:t>Actual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46A63FCD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Team Membe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2EA73CF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Complete</w:t>
            </w:r>
          </w:p>
        </w:tc>
      </w:tr>
      <w:tr w:rsidR="002106C0" w14:paraId="3B3BCA15" w14:textId="77777777" w:rsidTr="00A7137B">
        <w:tc>
          <w:tcPr>
            <w:tcW w:w="9015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63F08A8" w14:textId="04BF1024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Feature 1: Moving Player</w:t>
            </w:r>
          </w:p>
        </w:tc>
      </w:tr>
      <w:tr w:rsidR="002106C0" w14:paraId="6A69A096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FC4522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1: Render a rectangle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991A4A6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3664A8C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646B953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sih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405E2D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27377E12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1429C31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2: Setup input handler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36EEDC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1A3B29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00754E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sih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44FDF55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44480A84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6EC493D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3: Player movement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01C274B1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C03616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48BB66C2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8620AE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4443DCED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AC84D50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4: Improve movement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14AA3FF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822E5F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839F051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1C52C5E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1CCB0F33" w14:textId="77777777" w:rsidTr="00A7137B">
        <w:tc>
          <w:tcPr>
            <w:tcW w:w="9015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C36C908" w14:textId="23F2942E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Feature 2: Enemy</w:t>
            </w:r>
          </w:p>
        </w:tc>
      </w:tr>
      <w:tr w:rsidR="002106C0" w14:paraId="0D8C6EA6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512E275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1: Render the Enemy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0866E8F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04C257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4450A15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sih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7A0C403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7B2BD9CC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7D9BB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2: Setup Collision with Player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0CA906B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6133EC7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4B5C0CF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6A542C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51B493DD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C4F61B1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3: creating enemy vision cone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6C63A36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81B4E3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4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C05411C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sih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09F7E15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5327BE7F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79973E2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4: detecting collision between player and enemy vision cone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4FF5C7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38B70B7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76FDF8B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sih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9DFA0C7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457AFB74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C3DD90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5: Improve Movement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317A579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D33C35D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5DA874D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B855781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796FA449" w14:textId="77777777" w:rsidTr="00A7137B">
        <w:tc>
          <w:tcPr>
            <w:tcW w:w="9015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5F41E3" w14:textId="5E0D2D8D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lastRenderedPageBreak/>
              <w:t>Feature 3: Environment</w:t>
            </w:r>
          </w:p>
        </w:tc>
      </w:tr>
      <w:tr w:rsidR="002106C0" w14:paraId="68324467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AFE8A6B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1: Render the object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210F521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F98A6AF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E3F9484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31590F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5B1CB747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B7706D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2: Setup Collision with player and enemies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04E8E1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0AE11D9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60EF9795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29722B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1D28CF4D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AFF9FA" w14:textId="18FEC526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3: Setup Constructor for the level loader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515EE32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5FD01A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67BF4A69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0969D99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538138A4" w14:textId="77777777" w:rsidTr="00A7137B">
        <w:tc>
          <w:tcPr>
            <w:tcW w:w="9015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C9E6479" w14:textId="765FF70E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Feature 4: Noise</w:t>
            </w:r>
          </w:p>
        </w:tc>
      </w:tr>
      <w:tr w:rsidR="002106C0" w14:paraId="5939A370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F66DEBF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1: Draw the Noise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487BFFD5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8125BE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35D9339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sih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7E5E2C6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40957A0D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33FF3E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2: Allow Noise to be added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77CB432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6199C63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F913A9C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18258CD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41C7A88B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1782CCC" w14:textId="00DE0F76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Task 3: Make the Noise vary based on </w:t>
            </w:r>
            <w:r w:rsidR="000E76F3">
              <w:rPr>
                <w:rFonts w:ascii="Arial" w:eastAsia="Arial" w:hAnsi="Arial" w:cs="Arial"/>
              </w:rPr>
              <w:t xml:space="preserve">the </w:t>
            </w:r>
            <w:r>
              <w:rPr>
                <w:rFonts w:ascii="Arial" w:eastAsia="Arial" w:hAnsi="Arial" w:cs="Arial"/>
              </w:rPr>
              <w:t>noise level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A5B736A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1677329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8B9DAF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D110A5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6AC4C871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399A1A8" w14:textId="6203CE5F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Task 4: Setup a radius that detects nearby zombies based on </w:t>
            </w:r>
            <w:r w:rsidR="000E76F3">
              <w:rPr>
                <w:rFonts w:ascii="Arial" w:eastAsia="Arial" w:hAnsi="Arial" w:cs="Arial"/>
              </w:rPr>
              <w:t xml:space="preserve">the </w:t>
            </w:r>
            <w:r>
              <w:rPr>
                <w:rFonts w:ascii="Arial" w:eastAsia="Arial" w:hAnsi="Arial" w:cs="Arial"/>
              </w:rPr>
              <w:t>noise level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7DB769B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9620A94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613C8351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986931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65615B95" w14:textId="77777777" w:rsidTr="00A7137B">
        <w:tc>
          <w:tcPr>
            <w:tcW w:w="9015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C3109E" w14:textId="7D4A532E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Feature 5: Pickups</w:t>
            </w:r>
          </w:p>
        </w:tc>
      </w:tr>
      <w:tr w:rsidR="002106C0" w14:paraId="7A9AA628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3034954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1: Draw Pickups on the screen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021126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CCC38D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4D76DDE6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42BAD0D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7529E347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9E555F4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2: Setup Collision with Player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0E1F2A37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CA338C6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CC5F7FD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C7B2F9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2A5D313E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3011F6A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3: adding the sprite of pickups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D1F12D4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C22296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59A4A52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Masih 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B223522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2CDE5404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436F3D6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Task 4: adding the key input for throwing the pickups 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B352A3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1A05E4A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04DF11C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sih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92789CC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29798843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49EF6C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5: adding the power bar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772F77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08DA73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555C2C7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Masih 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61E0A2F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2D59B7C0" w14:textId="77777777" w:rsidTr="00A7137B">
        <w:tc>
          <w:tcPr>
            <w:tcW w:w="9015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2E6807" w14:textId="37F7BB46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Feature 6: Enemy Vision Cone</w:t>
            </w:r>
          </w:p>
        </w:tc>
      </w:tr>
      <w:tr w:rsidR="002106C0" w14:paraId="41508320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5EB071B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1: setting up the cone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047C862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8335CDC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57E43D5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Masih 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FD090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65FA7BC8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8C328FC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2: cone state changing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0208148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B0855BD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9CDED35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sih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C11E7E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0D6100C8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56B92F4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Task 3: cone and player collision 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AF178A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CAF5D1D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3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E93FA54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sih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F7255B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7B2CF76C" w14:textId="77777777" w:rsidTr="00A7137B">
        <w:tc>
          <w:tcPr>
            <w:tcW w:w="9015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26EAE99" w14:textId="40F7F50D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bCs/>
              </w:rPr>
              <w:t>Feature 7: View/Camera</w:t>
            </w:r>
          </w:p>
        </w:tc>
      </w:tr>
      <w:tr w:rsidR="002106C0" w14:paraId="6D8DFDF4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71CF442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1: setting up the view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CD32B9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C3B3E3B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7CF2E49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22F59A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6EE29752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B5467A2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2: render element to the view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018BBA4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FE38447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65681D1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FBF09AA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29AD53EF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D41975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Task 3: implement </w:t>
            </w:r>
            <w:proofErr w:type="gramStart"/>
            <w:r>
              <w:rPr>
                <w:rFonts w:ascii="Arial" w:eastAsia="Arial" w:hAnsi="Arial" w:cs="Arial"/>
              </w:rPr>
              <w:lastRenderedPageBreak/>
              <w:t>sf::</w:t>
            </w:r>
            <w:proofErr w:type="gramEnd"/>
            <w:r>
              <w:rPr>
                <w:rFonts w:ascii="Arial" w:eastAsia="Arial" w:hAnsi="Arial" w:cs="Arial"/>
              </w:rPr>
              <w:t>Drawable to all the game objects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4E149F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lastRenderedPageBreak/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1DE4B03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07F08F3B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B37572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0D65646A" w14:textId="77777777" w:rsidTr="00A7137B">
        <w:tc>
          <w:tcPr>
            <w:tcW w:w="9015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D23C70" w14:textId="04E4277F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  <w:bCs/>
              </w:rPr>
              <w:t>Feature 8: Animation</w:t>
            </w:r>
          </w:p>
        </w:tc>
      </w:tr>
      <w:tr w:rsidR="002106C0" w14:paraId="7CBA2E93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C9F42D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1: create the Animation class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FA928A2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78890D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D2A491A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A43239D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39C2291B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D99B704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2: scale all the sprites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D0EC06F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h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9F95411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0D1ADFA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03BEF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16BB70D8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AFB1B2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3: create sprite sheets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740DF0B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EB9799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C7B8D52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AE9645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2625B57E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FE4BF19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4: create the animations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583F77F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2BAC609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24C2DB3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F81EB1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7CDAF08C" w14:textId="77777777" w:rsidTr="002106C0">
        <w:tc>
          <w:tcPr>
            <w:tcW w:w="9015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B06337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Feature 10: Menu &amp; UI</w:t>
            </w:r>
          </w:p>
        </w:tc>
      </w:tr>
      <w:tr w:rsidR="002106C0" w14:paraId="382ADB4B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64B1435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1: setting up the menu buttons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9531E14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4B5C39A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0C1DB8B9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sih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B445983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19419963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2BAAE1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2: creating and setting up the menu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9476364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BCAB27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0AFEB703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sih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BF9846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28B2D4BA" w14:textId="77777777" w:rsidTr="002106C0">
        <w:tc>
          <w:tcPr>
            <w:tcW w:w="316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4A62A4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3: adding visual improvements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5B0D249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B803B53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1709BEC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sih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1A6C1F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</w:tbl>
    <w:p w14:paraId="6F97B9F6" w14:textId="77777777" w:rsidR="002106C0" w:rsidRDefault="002106C0" w:rsidP="002106C0">
      <w:pPr>
        <w:spacing w:after="0"/>
        <w:rPr>
          <w:rFonts w:ascii="Arial" w:eastAsia="Arial" w:hAnsi="Arial" w:cs="Arial"/>
        </w:rPr>
      </w:pPr>
    </w:p>
    <w:p w14:paraId="2AC5FCC4" w14:textId="77777777" w:rsidR="002106C0" w:rsidRDefault="002106C0" w:rsidP="002106C0">
      <w:pPr>
        <w:pStyle w:val="Heading1"/>
        <w:rPr>
          <w:rFonts w:ascii="Arial" w:eastAsia="Arial" w:hAnsi="Arial" w:cs="Arial"/>
        </w:rPr>
      </w:pPr>
      <w:bookmarkStart w:id="7" w:name="_Toc97905326"/>
      <w:r>
        <w:t>Sprint 2 Report</w:t>
      </w:r>
      <w:bookmarkEnd w:id="7"/>
      <w:r>
        <w:t xml:space="preserve"> </w:t>
      </w:r>
    </w:p>
    <w:p w14:paraId="087EC259" w14:textId="77777777" w:rsidR="002106C0" w:rsidRDefault="002106C0" w:rsidP="002106C0">
      <w:pPr>
        <w:spacing w:after="0"/>
        <w:rPr>
          <w:rFonts w:ascii="Arial" w:eastAsia="Arial" w:hAnsi="Arial" w:cs="Arial"/>
        </w:rPr>
      </w:pPr>
    </w:p>
    <w:p w14:paraId="01F28D54" w14:textId="77777777" w:rsidR="002106C0" w:rsidRDefault="002106C0" w:rsidP="002106C0">
      <w:p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  <w:b/>
        </w:rPr>
        <w:t>Summary of planned work</w:t>
      </w:r>
    </w:p>
    <w:tbl>
      <w:tblPr>
        <w:tblW w:w="9015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138"/>
        <w:gridCol w:w="27"/>
        <w:gridCol w:w="1412"/>
        <w:gridCol w:w="49"/>
        <w:gridCol w:w="1462"/>
        <w:gridCol w:w="19"/>
        <w:gridCol w:w="1443"/>
        <w:gridCol w:w="1465"/>
      </w:tblGrid>
      <w:tr w:rsidR="002106C0" w14:paraId="36816D1C" w14:textId="77777777" w:rsidTr="002106C0">
        <w:tc>
          <w:tcPr>
            <w:tcW w:w="316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247D72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Features and tasks</w:t>
            </w:r>
          </w:p>
        </w:tc>
        <w:tc>
          <w:tcPr>
            <w:tcW w:w="1461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FED6584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 xml:space="preserve">Time </w:t>
            </w:r>
            <w:r>
              <w:rPr>
                <w:rFonts w:ascii="Arial" w:eastAsia="Arial" w:hAnsi="Arial" w:cs="Arial"/>
                <w:b/>
              </w:rPr>
              <w:br/>
              <w:t xml:space="preserve">Estimate 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5C6766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Time</w:t>
            </w:r>
            <w:r>
              <w:rPr>
                <w:rFonts w:ascii="Arial" w:eastAsia="Arial" w:hAnsi="Arial" w:cs="Arial"/>
                <w:b/>
              </w:rPr>
              <w:br/>
              <w:t>Actual</w:t>
            </w:r>
          </w:p>
        </w:tc>
        <w:tc>
          <w:tcPr>
            <w:tcW w:w="1462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60F7840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Team Member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28FECF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Complete</w:t>
            </w:r>
          </w:p>
        </w:tc>
      </w:tr>
      <w:tr w:rsidR="002106C0" w14:paraId="20B73CF3" w14:textId="77777777" w:rsidTr="002106C0">
        <w:tc>
          <w:tcPr>
            <w:tcW w:w="9015" w:type="dxa"/>
            <w:gridSpan w:val="8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438E4F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Feature 1: Moving Player</w:t>
            </w:r>
          </w:p>
        </w:tc>
      </w:tr>
      <w:tr w:rsidR="002106C0" w14:paraId="5A5AF7F3" w14:textId="77777777" w:rsidTr="002106C0">
        <w:tc>
          <w:tcPr>
            <w:tcW w:w="316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0A9FE5C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1: fix player state</w:t>
            </w:r>
          </w:p>
        </w:tc>
        <w:tc>
          <w:tcPr>
            <w:tcW w:w="1461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048FDF39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30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73525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2hr</w:t>
            </w:r>
          </w:p>
        </w:tc>
        <w:tc>
          <w:tcPr>
            <w:tcW w:w="1462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492ABC21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Adrie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78026B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Yes</w:t>
            </w:r>
          </w:p>
        </w:tc>
      </w:tr>
      <w:tr w:rsidR="002106C0" w14:paraId="3259AB18" w14:textId="77777777" w:rsidTr="002106C0">
        <w:tc>
          <w:tcPr>
            <w:tcW w:w="9015" w:type="dxa"/>
            <w:gridSpan w:val="8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E71691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Feature 8: Animation</w:t>
            </w:r>
          </w:p>
        </w:tc>
      </w:tr>
      <w:tr w:rsidR="002106C0" w14:paraId="272E0CB5" w14:textId="77777777" w:rsidTr="002106C0">
        <w:tc>
          <w:tcPr>
            <w:tcW w:w="316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505794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1: split the throwing animation in two</w:t>
            </w:r>
          </w:p>
        </w:tc>
        <w:tc>
          <w:tcPr>
            <w:tcW w:w="1461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E0A9686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1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73D6493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1hr</w:t>
            </w:r>
          </w:p>
        </w:tc>
        <w:tc>
          <w:tcPr>
            <w:tcW w:w="1462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94849B3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4019E4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19F9640E" w14:textId="77777777" w:rsidTr="002106C0">
        <w:tc>
          <w:tcPr>
            <w:tcW w:w="9015" w:type="dxa"/>
            <w:gridSpan w:val="8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CAA3D2B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Feature 9: Level Builder</w:t>
            </w:r>
          </w:p>
        </w:tc>
      </w:tr>
      <w:tr w:rsidR="002106C0" w14:paraId="225CE5F2" w14:textId="77777777" w:rsidTr="002106C0">
        <w:tc>
          <w:tcPr>
            <w:tcW w:w="316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8020DD" w14:textId="77777777" w:rsidR="002106C0" w:rsidRDefault="002106C0">
            <w:pPr>
              <w:spacing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1: basic script to generate the environment</w:t>
            </w:r>
          </w:p>
        </w:tc>
        <w:tc>
          <w:tcPr>
            <w:tcW w:w="1461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41798578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02157F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hr</w:t>
            </w:r>
          </w:p>
        </w:tc>
        <w:tc>
          <w:tcPr>
            <w:tcW w:w="1462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60FF9F39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98C31BC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34FD3D2D" w14:textId="77777777" w:rsidTr="002106C0">
        <w:tc>
          <w:tcPr>
            <w:tcW w:w="316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0EE36ED" w14:textId="77777777" w:rsidR="002106C0" w:rsidRDefault="002106C0">
            <w:pPr>
              <w:spacing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2: Draw Layout</w:t>
            </w:r>
          </w:p>
        </w:tc>
        <w:tc>
          <w:tcPr>
            <w:tcW w:w="1461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DBDFCEA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C9C562D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44A2ECE4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966BA13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2FEF5DAA" w14:textId="77777777" w:rsidTr="002106C0">
        <w:tc>
          <w:tcPr>
            <w:tcW w:w="316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220ABC1" w14:textId="77777777" w:rsidR="002106C0" w:rsidRDefault="002106C0">
            <w:pPr>
              <w:spacing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3: Make Button Object</w:t>
            </w:r>
          </w:p>
        </w:tc>
        <w:tc>
          <w:tcPr>
            <w:tcW w:w="1461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6A6A0518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s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0525ED6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s</w:t>
            </w:r>
          </w:p>
        </w:tc>
        <w:tc>
          <w:tcPr>
            <w:tcW w:w="1462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30CE78B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1BBB5A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5EF6D45C" w14:textId="77777777" w:rsidTr="002106C0">
        <w:tc>
          <w:tcPr>
            <w:tcW w:w="316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CE900CD" w14:textId="77777777" w:rsidR="002106C0" w:rsidRDefault="002106C0">
            <w:pPr>
              <w:spacing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lastRenderedPageBreak/>
              <w:t>Task 4: Generate and Draw Buttons</w:t>
            </w:r>
          </w:p>
        </w:tc>
        <w:tc>
          <w:tcPr>
            <w:tcW w:w="1461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61D07B3B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s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6148092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s</w:t>
            </w:r>
          </w:p>
        </w:tc>
        <w:tc>
          <w:tcPr>
            <w:tcW w:w="1462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B95175D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1AE18B7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5BCA27C2" w14:textId="77777777" w:rsidTr="002106C0">
        <w:tc>
          <w:tcPr>
            <w:tcW w:w="316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E3DA9E2" w14:textId="77777777" w:rsidR="002106C0" w:rsidRDefault="002106C0">
            <w:pPr>
              <w:spacing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5: Setup Menu Interaction</w:t>
            </w:r>
          </w:p>
        </w:tc>
        <w:tc>
          <w:tcPr>
            <w:tcW w:w="1461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EAB227C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s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656D1A7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 mins</w:t>
            </w:r>
          </w:p>
        </w:tc>
        <w:tc>
          <w:tcPr>
            <w:tcW w:w="1462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BB5CF02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D3434F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30A0EA0C" w14:textId="77777777" w:rsidTr="002106C0">
        <w:tc>
          <w:tcPr>
            <w:tcW w:w="316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5641344" w14:textId="77777777" w:rsidR="002106C0" w:rsidRDefault="002106C0">
            <w:pPr>
              <w:spacing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6: Setup Scrolling on menu</w:t>
            </w:r>
          </w:p>
        </w:tc>
        <w:tc>
          <w:tcPr>
            <w:tcW w:w="1461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B441715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365261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3 </w:t>
            </w:r>
            <w:proofErr w:type="spellStart"/>
            <w:r>
              <w:rPr>
                <w:rFonts w:ascii="Arial" w:eastAsia="Arial" w:hAnsi="Arial" w:cs="Arial"/>
              </w:rPr>
              <w:t>hrs</w:t>
            </w:r>
            <w:proofErr w:type="spellEnd"/>
          </w:p>
        </w:tc>
        <w:tc>
          <w:tcPr>
            <w:tcW w:w="1462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5030D3C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11F80E8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02401102" w14:textId="77777777" w:rsidTr="002106C0">
        <w:tc>
          <w:tcPr>
            <w:tcW w:w="316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83F96D1" w14:textId="77777777" w:rsidR="002106C0" w:rsidRDefault="002106C0">
            <w:pPr>
              <w:spacing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7: setup interaction with map</w:t>
            </w:r>
          </w:p>
        </w:tc>
        <w:tc>
          <w:tcPr>
            <w:tcW w:w="1461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A89A7B5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F3896E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</w:rPr>
              <w:t>hrs</w:t>
            </w:r>
            <w:proofErr w:type="spellEnd"/>
          </w:p>
        </w:tc>
        <w:tc>
          <w:tcPr>
            <w:tcW w:w="1462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02EC2BC6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9580EE4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1C65D88B" w14:textId="77777777" w:rsidTr="002106C0">
        <w:tc>
          <w:tcPr>
            <w:tcW w:w="9015" w:type="dxa"/>
            <w:gridSpan w:val="8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D92B7A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  <w:b/>
                <w:bCs/>
              </w:rPr>
            </w:pPr>
            <w:r>
              <w:rPr>
                <w:rFonts w:ascii="Arial" w:eastAsia="Arial" w:hAnsi="Arial" w:cs="Arial"/>
                <w:b/>
                <w:bCs/>
              </w:rPr>
              <w:t>Feature 10: Menu &amp; UI</w:t>
            </w:r>
          </w:p>
        </w:tc>
      </w:tr>
      <w:tr w:rsidR="002106C0" w14:paraId="78EDA1B7" w14:textId="77777777" w:rsidTr="002106C0">
        <w:tc>
          <w:tcPr>
            <w:tcW w:w="313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A310239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1: Setting up the HUD</w:t>
            </w:r>
          </w:p>
        </w:tc>
        <w:tc>
          <w:tcPr>
            <w:tcW w:w="1439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52F0141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Cs/>
              </w:rPr>
              <w:t>1</w:t>
            </w:r>
            <w:r>
              <w:rPr>
                <w:rFonts w:ascii="Arial" w:eastAsia="Arial" w:hAnsi="Arial" w:cs="Arial"/>
                <w:b/>
                <w:bCs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530" w:type="dxa"/>
            <w:gridSpan w:val="3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474FC519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44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A49298C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sih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43CBB50E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01D67003" w14:textId="77777777" w:rsidTr="002106C0">
        <w:tc>
          <w:tcPr>
            <w:tcW w:w="313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F61DC32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2: Finding and Setting Sprites</w:t>
            </w:r>
          </w:p>
        </w:tc>
        <w:tc>
          <w:tcPr>
            <w:tcW w:w="1439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8494799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hr</w:t>
            </w:r>
          </w:p>
        </w:tc>
        <w:tc>
          <w:tcPr>
            <w:tcW w:w="1530" w:type="dxa"/>
            <w:gridSpan w:val="3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E4CA5D4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hr</w:t>
            </w:r>
          </w:p>
        </w:tc>
        <w:tc>
          <w:tcPr>
            <w:tcW w:w="144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4D82898F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Masih 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3E42119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54B3CC63" w14:textId="77777777" w:rsidTr="002106C0">
        <w:tc>
          <w:tcPr>
            <w:tcW w:w="313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A93D1D9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3: interaction with pickups</w:t>
            </w:r>
          </w:p>
        </w:tc>
        <w:tc>
          <w:tcPr>
            <w:tcW w:w="1439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3E63280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530" w:type="dxa"/>
            <w:gridSpan w:val="3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12C199D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44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3DF6FF5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Masih 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DD6CE44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32B07492" w14:textId="77777777" w:rsidTr="00A7137B">
        <w:tc>
          <w:tcPr>
            <w:tcW w:w="9015" w:type="dxa"/>
            <w:gridSpan w:val="8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CEB2DC" w14:textId="2AFFEB49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Feature 11: Sound</w:t>
            </w:r>
          </w:p>
        </w:tc>
      </w:tr>
      <w:tr w:rsidR="002106C0" w14:paraId="0C247F77" w14:textId="77777777" w:rsidTr="002106C0">
        <w:tc>
          <w:tcPr>
            <w:tcW w:w="313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74C5EE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</w:rPr>
              <w:t xml:space="preserve">Task 1: Setup </w:t>
            </w:r>
            <w:proofErr w:type="spellStart"/>
            <w:r>
              <w:rPr>
                <w:rFonts w:ascii="Arial" w:eastAsia="Arial" w:hAnsi="Arial" w:cs="Arial"/>
              </w:rPr>
              <w:t>SoundHolder</w:t>
            </w:r>
            <w:proofErr w:type="spellEnd"/>
          </w:p>
        </w:tc>
        <w:tc>
          <w:tcPr>
            <w:tcW w:w="1439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8D9FA7A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</w:rPr>
              <w:t>hr</w:t>
            </w:r>
            <w:proofErr w:type="spellEnd"/>
          </w:p>
        </w:tc>
        <w:tc>
          <w:tcPr>
            <w:tcW w:w="1530" w:type="dxa"/>
            <w:gridSpan w:val="3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D6AEAF2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hr</w:t>
            </w:r>
          </w:p>
        </w:tc>
        <w:tc>
          <w:tcPr>
            <w:tcW w:w="144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9C40A7A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60D2A583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1283F66D" w14:textId="77777777" w:rsidTr="002106C0">
        <w:tc>
          <w:tcPr>
            <w:tcW w:w="313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F3AA8C8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2: Find sounds</w:t>
            </w:r>
          </w:p>
        </w:tc>
        <w:tc>
          <w:tcPr>
            <w:tcW w:w="1439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869F578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4hr</w:t>
            </w:r>
          </w:p>
        </w:tc>
        <w:tc>
          <w:tcPr>
            <w:tcW w:w="1530" w:type="dxa"/>
            <w:gridSpan w:val="3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3FADD53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4hr</w:t>
            </w:r>
          </w:p>
        </w:tc>
        <w:tc>
          <w:tcPr>
            <w:tcW w:w="144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A09A619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F35EAF8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49860D05" w14:textId="77777777" w:rsidTr="002106C0">
        <w:tc>
          <w:tcPr>
            <w:tcW w:w="313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B916E44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3: Edit sounds</w:t>
            </w:r>
          </w:p>
        </w:tc>
        <w:tc>
          <w:tcPr>
            <w:tcW w:w="1439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45400929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530" w:type="dxa"/>
            <w:gridSpan w:val="3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44AC3772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hr</w:t>
            </w:r>
          </w:p>
        </w:tc>
        <w:tc>
          <w:tcPr>
            <w:tcW w:w="144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DD7EA2E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F3FB169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0A5181F1" w14:textId="77777777" w:rsidTr="002106C0">
        <w:tc>
          <w:tcPr>
            <w:tcW w:w="313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AE46AB" w14:textId="47110EAB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4: Add and sync footsteps sound with animation</w:t>
            </w:r>
          </w:p>
        </w:tc>
        <w:tc>
          <w:tcPr>
            <w:tcW w:w="1439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6D9DD65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530" w:type="dxa"/>
            <w:gridSpan w:val="3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F0F4C45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44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08EDF871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  <w:p w14:paraId="2C60C6D1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7B80982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45064231" w14:textId="77777777" w:rsidTr="002106C0">
        <w:tc>
          <w:tcPr>
            <w:tcW w:w="313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3F2B97D" w14:textId="46F2EF7F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5: update footstep sounds volume depending o</w:t>
            </w:r>
            <w:r w:rsidR="000E76F3">
              <w:rPr>
                <w:rFonts w:ascii="Arial" w:eastAsia="Arial" w:hAnsi="Arial" w:cs="Arial"/>
              </w:rPr>
              <w:t>n</w:t>
            </w:r>
            <w:r>
              <w:rPr>
                <w:rFonts w:ascii="Arial" w:eastAsia="Arial" w:hAnsi="Arial" w:cs="Arial"/>
              </w:rPr>
              <w:t xml:space="preserve"> </w:t>
            </w:r>
            <w:r w:rsidR="000E76F3">
              <w:rPr>
                <w:rFonts w:ascii="Arial" w:eastAsia="Arial" w:hAnsi="Arial" w:cs="Arial"/>
              </w:rPr>
              <w:t xml:space="preserve">the </w:t>
            </w:r>
            <w:r>
              <w:rPr>
                <w:rFonts w:ascii="Arial" w:eastAsia="Arial" w:hAnsi="Arial" w:cs="Arial"/>
              </w:rPr>
              <w:t>distance to player</w:t>
            </w:r>
          </w:p>
        </w:tc>
        <w:tc>
          <w:tcPr>
            <w:tcW w:w="1439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41C2E06E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530" w:type="dxa"/>
            <w:gridSpan w:val="3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6C28A4B7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hr</w:t>
            </w:r>
          </w:p>
        </w:tc>
        <w:tc>
          <w:tcPr>
            <w:tcW w:w="144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6E43E8A1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3E4054E9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</w:p>
        </w:tc>
      </w:tr>
      <w:tr w:rsidR="002106C0" w14:paraId="19F1CF62" w14:textId="77777777" w:rsidTr="002106C0">
        <w:tc>
          <w:tcPr>
            <w:tcW w:w="3138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C261996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ask 6: Add ambient sounds/music</w:t>
            </w:r>
          </w:p>
        </w:tc>
        <w:tc>
          <w:tcPr>
            <w:tcW w:w="1439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CB0436A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hr</w:t>
            </w:r>
          </w:p>
        </w:tc>
        <w:tc>
          <w:tcPr>
            <w:tcW w:w="1530" w:type="dxa"/>
            <w:gridSpan w:val="3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11734FE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hr</w:t>
            </w:r>
          </w:p>
        </w:tc>
        <w:tc>
          <w:tcPr>
            <w:tcW w:w="1443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4258B4F0" w14:textId="77777777" w:rsidR="002106C0" w:rsidRDefault="002106C0">
            <w:pPr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/Masih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60222BA9" w14:textId="77777777" w:rsidR="002106C0" w:rsidRDefault="002106C0">
            <w:pPr>
              <w:widowControl w:val="0"/>
              <w:spacing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o</w:t>
            </w:r>
          </w:p>
        </w:tc>
      </w:tr>
    </w:tbl>
    <w:p w14:paraId="6CADA609" w14:textId="77777777" w:rsidR="002106C0" w:rsidRDefault="002106C0" w:rsidP="002106C0">
      <w:pPr>
        <w:pStyle w:val="Heading1"/>
        <w:rPr>
          <w:rFonts w:ascii="Arial" w:eastAsia="Arial" w:hAnsi="Arial" w:cs="Arial"/>
        </w:rPr>
      </w:pPr>
      <w:bookmarkStart w:id="8" w:name="owvnws6a0aoh"/>
      <w:bookmarkStart w:id="9" w:name="_9ut3xviufmf0"/>
      <w:bookmarkStart w:id="10" w:name="_Toc97905327"/>
      <w:bookmarkEnd w:id="8"/>
      <w:bookmarkEnd w:id="9"/>
      <w:r>
        <w:lastRenderedPageBreak/>
        <w:t>Sprint 3 Report</w:t>
      </w:r>
      <w:bookmarkEnd w:id="10"/>
      <w:r>
        <w:t xml:space="preserve"> </w:t>
      </w:r>
    </w:p>
    <w:p w14:paraId="5CC79364" w14:textId="77777777" w:rsidR="002106C0" w:rsidRDefault="002106C0" w:rsidP="002106C0">
      <w:pPr>
        <w:spacing w:after="0"/>
        <w:rPr>
          <w:rFonts w:ascii="Arial" w:eastAsia="Arial" w:hAnsi="Arial" w:cs="Arial"/>
        </w:rPr>
      </w:pPr>
    </w:p>
    <w:p w14:paraId="6F6E415C" w14:textId="77777777" w:rsidR="002106C0" w:rsidRDefault="002106C0" w:rsidP="002106C0">
      <w:p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  <w:b/>
        </w:rPr>
        <w:t>Summary of planned work</w:t>
      </w:r>
    </w:p>
    <w:tbl>
      <w:tblPr>
        <w:tblW w:w="9015" w:type="dxa"/>
        <w:tbl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single" w:sz="8" w:space="0" w:color="000000" w:themeColor="text1"/>
          <w:insideV w:val="single" w:sz="8" w:space="0" w:color="000000" w:themeColor="text1"/>
        </w:tblBorders>
        <w:tblLayout w:type="fixed"/>
        <w:tblLook w:val="0600" w:firstRow="0" w:lastRow="0" w:firstColumn="0" w:lastColumn="0" w:noHBand="1" w:noVBand="1"/>
      </w:tblPr>
      <w:tblGrid>
        <w:gridCol w:w="3165"/>
        <w:gridCol w:w="1461"/>
        <w:gridCol w:w="1462"/>
        <w:gridCol w:w="1462"/>
        <w:gridCol w:w="1465"/>
      </w:tblGrid>
      <w:tr w:rsidR="002106C0" w14:paraId="27B8F909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3CE650C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Features and tasks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0077CA9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 xml:space="preserve">Time </w:t>
            </w:r>
            <w:r>
              <w:rPr>
                <w:rFonts w:ascii="Arial" w:eastAsia="Arial" w:hAnsi="Arial" w:cs="Arial"/>
                <w:b/>
              </w:rPr>
              <w:br/>
              <w:t xml:space="preserve">Estimate 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A46509C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Time</w:t>
            </w:r>
            <w:r>
              <w:rPr>
                <w:rFonts w:ascii="Arial" w:eastAsia="Arial" w:hAnsi="Arial" w:cs="Arial"/>
                <w:b/>
              </w:rPr>
              <w:br/>
              <w:t>Actual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068F5C1F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Team Member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4CDD6DF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Complete</w:t>
            </w:r>
          </w:p>
        </w:tc>
      </w:tr>
      <w:tr w:rsidR="002106C0" w14:paraId="11D08C5D" w14:textId="77777777" w:rsidTr="002106C0">
        <w:tc>
          <w:tcPr>
            <w:tcW w:w="9015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E36A7C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Feature 2: Enemy</w:t>
            </w:r>
          </w:p>
        </w:tc>
      </w:tr>
      <w:tr w:rsidR="002106C0" w14:paraId="00DA6DD4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A58F73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1: A* pathfinding implemented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5B898B86" w14:textId="77777777" w:rsidR="002106C0" w:rsidRDefault="00A7137B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  <w:p w14:paraId="527CE314" w14:textId="0D8E928F" w:rsidR="00522F1B" w:rsidRDefault="0011419F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30</w:t>
            </w:r>
            <w:r w:rsidR="00522F1B">
              <w:rPr>
                <w:rFonts w:ascii="Arial" w:eastAsia="Arial" w:hAnsi="Arial" w:cs="Arial"/>
                <w:bCs/>
              </w:rPr>
              <w:t xml:space="preserve"> </w:t>
            </w:r>
            <w:r>
              <w:rPr>
                <w:rFonts w:ascii="Arial" w:eastAsia="Arial" w:hAnsi="Arial" w:cs="Arial"/>
                <w:bCs/>
              </w:rPr>
              <w:t>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2DCC0F" w14:textId="77777777" w:rsidR="002106C0" w:rsidRDefault="003E5DB2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  <w:p w14:paraId="1C2047DD" w14:textId="6342D884" w:rsidR="00522F1B" w:rsidRDefault="0011419F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1</w:t>
            </w:r>
            <w:r w:rsidR="00522F1B">
              <w:rPr>
                <w:rFonts w:ascii="Arial" w:eastAsia="Arial" w:hAnsi="Arial" w:cs="Arial"/>
                <w:bCs/>
              </w:rPr>
              <w:t xml:space="preserve"> </w:t>
            </w:r>
            <w:proofErr w:type="spellStart"/>
            <w:r w:rsidR="00522F1B"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34E6D04C" w14:textId="77777777" w:rsidR="002106C0" w:rsidRDefault="003E5DB2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sih</w:t>
            </w:r>
          </w:p>
          <w:p w14:paraId="1D71BBB5" w14:textId="2D209D0E" w:rsidR="00522F1B" w:rsidRDefault="00522F1B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  <w:r w:rsidR="000611E4">
              <w:rPr>
                <w:rFonts w:ascii="Arial" w:eastAsia="Arial" w:hAnsi="Arial" w:cs="Arial"/>
              </w:rPr>
              <w:t xml:space="preserve"> (help for debugging)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3AE11A" w14:textId="3EAEBF98" w:rsidR="002106C0" w:rsidRDefault="003E5DB2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320B6C76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6B40726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2: UCS pathfinding implemented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5383324B" w14:textId="5BF01682" w:rsidR="002106C0" w:rsidRDefault="00B630AD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3</w:t>
            </w:r>
            <w:r w:rsidR="00522F1B">
              <w:rPr>
                <w:rFonts w:ascii="Arial" w:eastAsia="Arial" w:hAnsi="Arial" w:cs="Arial"/>
                <w:bCs/>
              </w:rPr>
              <w:t xml:space="preserve"> </w:t>
            </w:r>
            <w:proofErr w:type="spellStart"/>
            <w:r w:rsidR="00522F1B"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2D455B" w14:textId="597AFC47" w:rsidR="002106C0" w:rsidRDefault="00E00C27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4</w:t>
            </w:r>
            <w:r w:rsidR="00522F1B">
              <w:rPr>
                <w:rFonts w:ascii="Arial" w:eastAsia="Arial" w:hAnsi="Arial" w:cs="Arial"/>
                <w:bCs/>
              </w:rPr>
              <w:t xml:space="preserve"> </w:t>
            </w:r>
            <w:proofErr w:type="spellStart"/>
            <w:r w:rsidR="00522F1B"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42CA934B" w14:textId="3B92D764" w:rsidR="002106C0" w:rsidRDefault="00522F1B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8178FD" w14:textId="32B703C2" w:rsidR="002106C0" w:rsidRDefault="00522F1B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42B386A8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B4CA9BB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3: Enemy reacts to noise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471853FC" w14:textId="33DF4FF5" w:rsidR="002106C0" w:rsidRDefault="00477329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5AB780" w14:textId="5BF23848" w:rsidR="002106C0" w:rsidRDefault="00477329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323E71E2" w14:textId="36B1AA70" w:rsidR="002106C0" w:rsidRDefault="00477329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3B06A" w14:textId="12903C02" w:rsidR="002106C0" w:rsidRDefault="00477329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55E9B7F2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C41C50D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4: Path is drawn in Debug mode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023184C1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BE8B7F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68FA677F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961543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3C0E25E4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242AE9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5: Impassable objects are highlighted in Debug mode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32F7027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DEE579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BA34161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10FF3F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C84D7E" w14:paraId="2C3DE4F1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DF5D47" w14:textId="0A10FAE2" w:rsidR="00C84D7E" w:rsidRDefault="00C84D7E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Task 6: </w:t>
            </w:r>
            <w:r w:rsidR="004336E1">
              <w:rPr>
                <w:rFonts w:ascii="Arial" w:eastAsia="Arial" w:hAnsi="Arial" w:cs="Arial"/>
                <w:bCs/>
              </w:rPr>
              <w:t>movement according to the calculated pathfinding (A* and UCS)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590A2C42" w14:textId="1B68211D" w:rsidR="00C84D7E" w:rsidRDefault="00542529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4</w:t>
            </w:r>
            <w:r w:rsidR="004336E1">
              <w:rPr>
                <w:rFonts w:ascii="Arial" w:eastAsia="Arial" w:hAnsi="Arial" w:cs="Arial"/>
                <w:bCs/>
              </w:rPr>
              <w:t xml:space="preserve"> </w:t>
            </w:r>
            <w:proofErr w:type="spellStart"/>
            <w:r w:rsidR="004336E1"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50B40B" w14:textId="6AD8E663" w:rsidR="00C84D7E" w:rsidRDefault="004336E1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3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1118028F" w14:textId="29A19433" w:rsidR="00C84D7E" w:rsidRDefault="004336E1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26E577" w14:textId="2358BC19" w:rsidR="00C84D7E" w:rsidRDefault="004336E1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25BE1B25" w14:textId="77777777" w:rsidTr="002106C0">
        <w:tc>
          <w:tcPr>
            <w:tcW w:w="9015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D05E4B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Feature 4: Noise</w:t>
            </w:r>
          </w:p>
        </w:tc>
      </w:tr>
      <w:tr w:rsidR="002106C0" w14:paraId="65BED97F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242141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1: Ground varies in Noise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4A1C60AD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DB5B12D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E5AED8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15645C2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542529" w14:paraId="0ED39308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9DBD10" w14:textId="5212B77F" w:rsidR="00542529" w:rsidRDefault="00542529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2: Noise varies according to the player speed (</w:t>
            </w:r>
            <w:r w:rsidR="00A8349A">
              <w:rPr>
                <w:rFonts w:ascii="Arial" w:eastAsia="Arial" w:hAnsi="Arial" w:cs="Arial"/>
                <w:bCs/>
              </w:rPr>
              <w:t>linked to the ground type as well)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476AC8F5" w14:textId="36ABC48D" w:rsidR="00542529" w:rsidRDefault="00A8349A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AC370B" w14:textId="5B3B760D" w:rsidR="00542529" w:rsidRDefault="00A8349A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77C88B3E" w14:textId="58E59A50" w:rsidR="00542529" w:rsidRDefault="00A8349A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92B917" w14:textId="0F81CE2B" w:rsidR="00542529" w:rsidRDefault="00A8349A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66C39232" w14:textId="77777777" w:rsidTr="002106C0">
        <w:tc>
          <w:tcPr>
            <w:tcW w:w="9015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5AADBEA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bookmarkStart w:id="11" w:name="_Hlk97819739"/>
            <w:r>
              <w:rPr>
                <w:rFonts w:ascii="Arial" w:eastAsia="Arial" w:hAnsi="Arial" w:cs="Arial"/>
                <w:b/>
              </w:rPr>
              <w:t>Feature 5: Pickups</w:t>
            </w:r>
          </w:p>
        </w:tc>
      </w:tr>
      <w:tr w:rsidR="002106C0" w14:paraId="77DE3AEE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CC817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1: power bar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B8FDBB7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8ECF6E3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5C8429A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sih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EAFC325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  <w:bookmarkEnd w:id="11"/>
      </w:tr>
      <w:tr w:rsidR="002106C0" w14:paraId="7B73E87E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387AA28" w14:textId="70DAB832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Task 2: pick up </w:t>
            </w:r>
            <w:r w:rsidR="000E76F3">
              <w:rPr>
                <w:rFonts w:ascii="Arial" w:eastAsia="Arial" w:hAnsi="Arial" w:cs="Arial"/>
                <w:bCs/>
              </w:rPr>
              <w:t xml:space="preserve">a </w:t>
            </w:r>
            <w:r>
              <w:rPr>
                <w:rFonts w:ascii="Arial" w:eastAsia="Arial" w:hAnsi="Arial" w:cs="Arial"/>
                <w:bCs/>
              </w:rPr>
              <w:t>throw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697976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097055C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5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CB558D6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sih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41DEF59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17006F2B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8AB2EB3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3: bottle break (particle system)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4A2B457F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915E303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7B2EE0A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sih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662CA8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0FCD5E4D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6B57B19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Task 4: noise creation 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B402394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6A1D921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6A13A446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Eoin/Masih 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E91F0B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35769AC0" w14:textId="77777777" w:rsidTr="002106C0">
        <w:tc>
          <w:tcPr>
            <w:tcW w:w="9015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4A76911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>Feature 9: Level Builder</w:t>
            </w:r>
          </w:p>
        </w:tc>
      </w:tr>
      <w:tr w:rsidR="002106C0" w14:paraId="15765BF2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21B8EF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1: Allow Player to rotate objects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648840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6FEDD42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A7B1474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ECC7A22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44871266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B21479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lastRenderedPageBreak/>
              <w:t>Task 2: Allow player to delete objects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62C863AF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CA528FC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722216B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368BF7D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4B3F3C67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CD9B3CA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3: Add special objects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6D312F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A8B6B9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1AC56BB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B87FE9B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3CD1B8A3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3FD08D1" w14:textId="57830089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4: Add parsing of special objects in</w:t>
            </w:r>
            <w:r w:rsidR="000E76F3">
              <w:rPr>
                <w:rFonts w:ascii="Arial" w:eastAsia="Arial" w:hAnsi="Arial" w:cs="Arial"/>
                <w:bCs/>
              </w:rPr>
              <w:t>-</w:t>
            </w:r>
            <w:r>
              <w:rPr>
                <w:rFonts w:ascii="Arial" w:eastAsia="Arial" w:hAnsi="Arial" w:cs="Arial"/>
                <w:bCs/>
              </w:rPr>
              <w:t>game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D482C1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4D14DD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CA4343B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749054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76867138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4A5220D" w14:textId="593D3B8E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Task 5: Exporting level information to a </w:t>
            </w:r>
            <w:r w:rsidR="000E76F3">
              <w:rPr>
                <w:rFonts w:ascii="Arial" w:eastAsia="Arial" w:hAnsi="Arial" w:cs="Arial"/>
                <w:bCs/>
              </w:rPr>
              <w:t>JSON</w:t>
            </w:r>
            <w:r>
              <w:rPr>
                <w:rFonts w:ascii="Arial" w:eastAsia="Arial" w:hAnsi="Arial" w:cs="Arial"/>
                <w:bCs/>
              </w:rPr>
              <w:t xml:space="preserve"> file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E182895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D9D07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42204EFC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C82F1E3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707D8C3E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B276F1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6: Check Whether level already exists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F89D04C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08B7CC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A7FCBD3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3BB38C3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BA02D5" w14:paraId="5DCC1E9E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BC74B8" w14:textId="14AE9B1F" w:rsidR="00BA02D5" w:rsidRDefault="00BA02D5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7: Adapt Level Builder window to screen size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3ED67BC7" w14:textId="5DDB3352" w:rsidR="00BA02D5" w:rsidRDefault="006115EC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575F54" w14:textId="01EE44FD" w:rsidR="00BA02D5" w:rsidRDefault="006115EC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3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43F0F1C8" w14:textId="78D81F0C" w:rsidR="00BA02D5" w:rsidRDefault="006115EC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785E73" w14:textId="5FB2CC89" w:rsidR="00BA02D5" w:rsidRDefault="006115EC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BA02D5" w14:paraId="137EA8A0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8C416" w14:textId="4FC23680" w:rsidR="00BA02D5" w:rsidRDefault="00BA02D5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Task 8: </w:t>
            </w:r>
            <w:r w:rsidR="006115EC">
              <w:rPr>
                <w:rFonts w:ascii="Arial" w:eastAsia="Arial" w:hAnsi="Arial" w:cs="Arial"/>
                <w:bCs/>
              </w:rPr>
              <w:t>Map scrolling with mouse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23174215" w14:textId="5D01507E" w:rsidR="00BA02D5" w:rsidRDefault="006115EC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3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4EDB0C" w14:textId="224A0CBF" w:rsidR="00BA02D5" w:rsidRDefault="006115EC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3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423636C6" w14:textId="03D479C0" w:rsidR="00BA02D5" w:rsidRDefault="006115EC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E0147C" w14:textId="36A59B4A" w:rsidR="00BA02D5" w:rsidRDefault="006115EC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8F497D" w14:paraId="68A4667E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926E03" w14:textId="348010A7" w:rsidR="008F497D" w:rsidRDefault="008F497D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9: UCS waypoint automatic calculation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44932A0D" w14:textId="40DA4F56" w:rsidR="008F497D" w:rsidRDefault="008F497D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12111" w14:textId="4CD20B9F" w:rsidR="008F497D" w:rsidRDefault="008F497D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781E7C0A" w14:textId="70AE6556" w:rsidR="008F497D" w:rsidRDefault="008F497D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8976EE" w14:textId="71C5136A" w:rsidR="008F497D" w:rsidRDefault="008F497D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44612D" w14:paraId="6C6E3CC4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E0311C" w14:textId="014978C3" w:rsidR="0044612D" w:rsidRDefault="0044612D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10: pre-calculation of UCS Pathfinding on save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68C8C647" w14:textId="32D6D828" w:rsidR="0044612D" w:rsidRDefault="00E00C27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6B7A17" w14:textId="3DB4950D" w:rsidR="0044612D" w:rsidRDefault="00E00C27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3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2B37BE91" w14:textId="3E29755B" w:rsidR="0044612D" w:rsidRDefault="00E00C27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967E0C" w14:textId="3B47A302" w:rsidR="0044612D" w:rsidRDefault="00E00C27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391DF474" w14:textId="77777777" w:rsidTr="002106C0">
        <w:tc>
          <w:tcPr>
            <w:tcW w:w="9015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B7A2D06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Feature 10: Menu &amp; UI</w:t>
            </w:r>
          </w:p>
        </w:tc>
      </w:tr>
      <w:tr w:rsidR="002106C0" w14:paraId="10223E5D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D37E599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1: adding pause menu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4700827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F5BDC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3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567D32B5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Masih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C0F404B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Yes</w:t>
            </w:r>
          </w:p>
        </w:tc>
      </w:tr>
      <w:tr w:rsidR="002106C0" w14:paraId="439DB66C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CBF235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2: adding help menu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BBBAB3B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3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A4BC1F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5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0FD1A1E5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Masih 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3C7D3E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1733FDF4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6C33AA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3: adding load screen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1606BFDA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30 mins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BFABF6D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7D8E790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DC63033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6143CF8D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A242EC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4: Dynamically load levels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BEE23F0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9E57D9C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2410B831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0770692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0845EB07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17E3D20" w14:textId="1D22A5A2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Task 5: When </w:t>
            </w:r>
            <w:r w:rsidR="000E76F3">
              <w:rPr>
                <w:rFonts w:ascii="Arial" w:eastAsia="Arial" w:hAnsi="Arial" w:cs="Arial"/>
                <w:bCs/>
              </w:rPr>
              <w:t xml:space="preserve">the </w:t>
            </w:r>
            <w:r>
              <w:rPr>
                <w:rFonts w:ascii="Arial" w:eastAsia="Arial" w:hAnsi="Arial" w:cs="Arial"/>
                <w:bCs/>
              </w:rPr>
              <w:t>last level is complete trigger win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62FBB37D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D21AB75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hideMark/>
          </w:tcPr>
          <w:p w14:paraId="3FBBA622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oi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CE13F4B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3E5DB2" w14:paraId="2B45DA09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3D58AD" w14:textId="55E8B31C" w:rsidR="003E5DB2" w:rsidRDefault="003E5DB2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6: implementing background screen to different game states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027FA464" w14:textId="5B7E504C" w:rsidR="003E5DB2" w:rsidRDefault="003E5DB2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D24500" w14:textId="1973E178" w:rsidR="003E5DB2" w:rsidRDefault="003E5DB2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2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1EAE0571" w14:textId="57D4D759" w:rsidR="003E5DB2" w:rsidRDefault="003E5DB2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sih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1394F3" w14:textId="2E8C42BA" w:rsidR="003E5DB2" w:rsidRDefault="003E5DB2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2106C0" w14:paraId="6D89021F" w14:textId="77777777" w:rsidTr="002106C0">
        <w:tc>
          <w:tcPr>
            <w:tcW w:w="9015" w:type="dxa"/>
            <w:gridSpan w:val="5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5629A8" w14:textId="77777777" w:rsidR="002106C0" w:rsidRDefault="002106C0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/>
              </w:rPr>
              <w:t xml:space="preserve">Feature 11: Sound </w:t>
            </w:r>
          </w:p>
        </w:tc>
      </w:tr>
      <w:tr w:rsidR="002106C0" w14:paraId="2E660644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235546" w14:textId="51267A87" w:rsidR="002106C0" w:rsidRDefault="00C525D1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1: add growling sound</w:t>
            </w:r>
            <w:r w:rsidR="000A7F7A">
              <w:rPr>
                <w:rFonts w:ascii="Arial" w:eastAsia="Arial" w:hAnsi="Arial" w:cs="Arial"/>
                <w:bCs/>
              </w:rPr>
              <w:t>s</w:t>
            </w:r>
            <w:r>
              <w:rPr>
                <w:rFonts w:ascii="Arial" w:eastAsia="Arial" w:hAnsi="Arial" w:cs="Arial"/>
                <w:bCs/>
              </w:rPr>
              <w:t xml:space="preserve"> for zombies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328B3B91" w14:textId="40C4B9EB" w:rsidR="002106C0" w:rsidRDefault="00C525D1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78FB0D" w14:textId="1DD636C0" w:rsidR="002106C0" w:rsidRDefault="00C525D1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1643DF3E" w14:textId="1CB4F5A7" w:rsidR="002106C0" w:rsidRDefault="00C525D1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D805DF" w14:textId="43855CF5" w:rsidR="002106C0" w:rsidRDefault="00C525D1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B74C62" w14:paraId="2F8A4043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7A11CD" w14:textId="39735B88" w:rsidR="00B74C62" w:rsidRDefault="00B74C62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Task 2: add bottle break sound effect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2209C5D5" w14:textId="4D52AA43" w:rsidR="00B74C62" w:rsidRDefault="00B74C62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746A1" w14:textId="2DBFB21C" w:rsidR="00B74C62" w:rsidRDefault="00B74C62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>30 min</w:t>
            </w:r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085D8EEB" w14:textId="07947596" w:rsidR="00B74C62" w:rsidRDefault="00B74C62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408DBD" w14:textId="47BB1CD8" w:rsidR="00B74C62" w:rsidRDefault="00B74C62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  <w:tr w:rsidR="00DA7D5A" w14:paraId="787C1ADA" w14:textId="77777777" w:rsidTr="002106C0">
        <w:tc>
          <w:tcPr>
            <w:tcW w:w="31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7B3C0C" w14:textId="511FFB9A" w:rsidR="00DA7D5A" w:rsidRDefault="00DA7D5A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Task 3: </w:t>
            </w:r>
            <w:r w:rsidR="007F7BAA">
              <w:rPr>
                <w:rFonts w:ascii="Arial" w:eastAsia="Arial" w:hAnsi="Arial" w:cs="Arial"/>
                <w:bCs/>
              </w:rPr>
              <w:t>add music</w:t>
            </w:r>
            <w:r w:rsidR="00286261">
              <w:rPr>
                <w:rFonts w:ascii="Arial" w:eastAsia="Arial" w:hAnsi="Arial" w:cs="Arial"/>
                <w:bCs/>
              </w:rPr>
              <w:t xml:space="preserve"> (menu and game ambient music)</w:t>
            </w:r>
          </w:p>
        </w:tc>
        <w:tc>
          <w:tcPr>
            <w:tcW w:w="14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47BB7AC7" w14:textId="39B2E6A7" w:rsidR="00DA7D5A" w:rsidRDefault="00BC4C9F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62015A" w14:textId="6CD2D122" w:rsidR="00DA7D5A" w:rsidRDefault="00BC4C9F">
            <w:pPr>
              <w:widowControl w:val="0"/>
              <w:spacing w:after="0" w:line="240" w:lineRule="auto"/>
              <w:rPr>
                <w:rFonts w:ascii="Arial" w:eastAsia="Arial" w:hAnsi="Arial" w:cs="Arial"/>
                <w:bCs/>
              </w:rPr>
            </w:pPr>
            <w:r>
              <w:rPr>
                <w:rFonts w:ascii="Arial" w:eastAsia="Arial" w:hAnsi="Arial" w:cs="Arial"/>
                <w:bCs/>
              </w:rPr>
              <w:t xml:space="preserve">1 </w:t>
            </w:r>
            <w:proofErr w:type="spellStart"/>
            <w:r>
              <w:rPr>
                <w:rFonts w:ascii="Arial" w:eastAsia="Arial" w:hAnsi="Arial" w:cs="Arial"/>
                <w:bCs/>
              </w:rPr>
              <w:t>hr</w:t>
            </w:r>
            <w:proofErr w:type="spellEnd"/>
          </w:p>
        </w:tc>
        <w:tc>
          <w:tcPr>
            <w:tcW w:w="1462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10DACA77" w14:textId="4E3B1AB5" w:rsidR="00DA7D5A" w:rsidRDefault="00BC4C9F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rien</w:t>
            </w:r>
          </w:p>
        </w:tc>
        <w:tc>
          <w:tcPr>
            <w:tcW w:w="14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95F8F2" w14:textId="76ECE462" w:rsidR="00DA7D5A" w:rsidRDefault="00BC4C9F">
            <w:pPr>
              <w:widowControl w:val="0"/>
              <w:spacing w:after="0" w:line="24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Yes</w:t>
            </w:r>
          </w:p>
        </w:tc>
      </w:tr>
    </w:tbl>
    <w:p w14:paraId="58C63C5D" w14:textId="577410ED" w:rsidR="00262CAE" w:rsidRDefault="00262CAE"/>
    <w:sectPr w:rsidR="00262CAE">
      <w:footerReference w:type="default" r:id="rId26"/>
      <w:pgSz w:w="11906" w:h="16838"/>
      <w:pgMar w:top="1440" w:right="1440" w:bottom="1440" w:left="144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F967F3" w14:textId="77777777" w:rsidR="003C3133" w:rsidRDefault="003C3133">
      <w:pPr>
        <w:spacing w:after="0" w:line="240" w:lineRule="auto"/>
      </w:pPr>
      <w:r>
        <w:separator/>
      </w:r>
    </w:p>
  </w:endnote>
  <w:endnote w:type="continuationSeparator" w:id="0">
    <w:p w14:paraId="44CE76E6" w14:textId="77777777" w:rsidR="003C3133" w:rsidRDefault="003C31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51712F" w14:textId="77777777" w:rsidR="00A7137B" w:rsidRDefault="00A7137B">
    <w:pPr>
      <w:pBdr>
        <w:top w:val="nil"/>
        <w:left w:val="nil"/>
        <w:bottom w:val="nil"/>
        <w:right w:val="nil"/>
        <w:between w:val="nil"/>
      </w:pBd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E405F5" w14:textId="77777777" w:rsidR="003C3133" w:rsidRDefault="003C3133">
      <w:pPr>
        <w:spacing w:after="0" w:line="240" w:lineRule="auto"/>
      </w:pPr>
      <w:r>
        <w:separator/>
      </w:r>
    </w:p>
  </w:footnote>
  <w:footnote w:type="continuationSeparator" w:id="0">
    <w:p w14:paraId="2522E860" w14:textId="77777777" w:rsidR="003C3133" w:rsidRDefault="003C313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7B5E68"/>
    <w:multiLevelType w:val="multilevel"/>
    <w:tmpl w:val="145EDED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4D144E41"/>
    <w:multiLevelType w:val="multilevel"/>
    <w:tmpl w:val="C80638EA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2" w15:restartNumberingAfterBreak="0">
    <w:nsid w:val="5BDE2A25"/>
    <w:multiLevelType w:val="multilevel"/>
    <w:tmpl w:val="FF18BED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5E162D42"/>
    <w:multiLevelType w:val="hybridMultilevel"/>
    <w:tmpl w:val="B2CA8C92"/>
    <w:lvl w:ilvl="0" w:tplc="5658BF8A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xN7W0MDQ1NDczMLdU0lEKTi0uzszPAykwrQUAdH+bRiwAAAA="/>
  </w:docVars>
  <w:rsids>
    <w:rsidRoot w:val="00262CAE"/>
    <w:rsid w:val="0002770D"/>
    <w:rsid w:val="00030AA2"/>
    <w:rsid w:val="00042167"/>
    <w:rsid w:val="000611E4"/>
    <w:rsid w:val="00080E75"/>
    <w:rsid w:val="000A7F7A"/>
    <w:rsid w:val="000C525A"/>
    <w:rsid w:val="000D565E"/>
    <w:rsid w:val="000E76F3"/>
    <w:rsid w:val="00101805"/>
    <w:rsid w:val="0011419F"/>
    <w:rsid w:val="00118777"/>
    <w:rsid w:val="001758FA"/>
    <w:rsid w:val="001D4D29"/>
    <w:rsid w:val="001D7593"/>
    <w:rsid w:val="002106C0"/>
    <w:rsid w:val="00233E95"/>
    <w:rsid w:val="00262CAE"/>
    <w:rsid w:val="00286261"/>
    <w:rsid w:val="002B1AEF"/>
    <w:rsid w:val="002C1996"/>
    <w:rsid w:val="002C500A"/>
    <w:rsid w:val="002D1F9F"/>
    <w:rsid w:val="002E28BF"/>
    <w:rsid w:val="0030702F"/>
    <w:rsid w:val="003104EC"/>
    <w:rsid w:val="003648D0"/>
    <w:rsid w:val="00394FEC"/>
    <w:rsid w:val="003C3133"/>
    <w:rsid w:val="003D2FEA"/>
    <w:rsid w:val="003E1A4C"/>
    <w:rsid w:val="003E58C7"/>
    <w:rsid w:val="003E5DB2"/>
    <w:rsid w:val="004257DB"/>
    <w:rsid w:val="00430A97"/>
    <w:rsid w:val="004336E1"/>
    <w:rsid w:val="0044612D"/>
    <w:rsid w:val="004741B9"/>
    <w:rsid w:val="00477329"/>
    <w:rsid w:val="004B0921"/>
    <w:rsid w:val="004C4930"/>
    <w:rsid w:val="00514A7F"/>
    <w:rsid w:val="00516E94"/>
    <w:rsid w:val="00522F1B"/>
    <w:rsid w:val="00537452"/>
    <w:rsid w:val="00542529"/>
    <w:rsid w:val="00545C64"/>
    <w:rsid w:val="00556C55"/>
    <w:rsid w:val="00577263"/>
    <w:rsid w:val="00593E3F"/>
    <w:rsid w:val="005A5BB1"/>
    <w:rsid w:val="005C3732"/>
    <w:rsid w:val="005E06BF"/>
    <w:rsid w:val="005E6467"/>
    <w:rsid w:val="006115EC"/>
    <w:rsid w:val="00652CF6"/>
    <w:rsid w:val="00655199"/>
    <w:rsid w:val="0065720B"/>
    <w:rsid w:val="00680015"/>
    <w:rsid w:val="006D1A81"/>
    <w:rsid w:val="006E3062"/>
    <w:rsid w:val="006F67C0"/>
    <w:rsid w:val="00721E04"/>
    <w:rsid w:val="007366B9"/>
    <w:rsid w:val="00781B3A"/>
    <w:rsid w:val="007A1B6C"/>
    <w:rsid w:val="007B3FE0"/>
    <w:rsid w:val="007D69AD"/>
    <w:rsid w:val="007E47EE"/>
    <w:rsid w:val="007F7BAA"/>
    <w:rsid w:val="00817E6B"/>
    <w:rsid w:val="0085790F"/>
    <w:rsid w:val="00890122"/>
    <w:rsid w:val="008F000C"/>
    <w:rsid w:val="008F497D"/>
    <w:rsid w:val="00931E4F"/>
    <w:rsid w:val="0094226C"/>
    <w:rsid w:val="00954CEB"/>
    <w:rsid w:val="00994F0D"/>
    <w:rsid w:val="00997BBE"/>
    <w:rsid w:val="009A60CD"/>
    <w:rsid w:val="009B6419"/>
    <w:rsid w:val="009C695A"/>
    <w:rsid w:val="009F0F00"/>
    <w:rsid w:val="009F2C1A"/>
    <w:rsid w:val="00A269C7"/>
    <w:rsid w:val="00A37D7F"/>
    <w:rsid w:val="00A637A7"/>
    <w:rsid w:val="00A7137B"/>
    <w:rsid w:val="00A8349A"/>
    <w:rsid w:val="00A91838"/>
    <w:rsid w:val="00A963E8"/>
    <w:rsid w:val="00AB18BB"/>
    <w:rsid w:val="00AC5999"/>
    <w:rsid w:val="00AD6EA6"/>
    <w:rsid w:val="00B250C0"/>
    <w:rsid w:val="00B350FA"/>
    <w:rsid w:val="00B4226E"/>
    <w:rsid w:val="00B4302D"/>
    <w:rsid w:val="00B630AD"/>
    <w:rsid w:val="00B74C62"/>
    <w:rsid w:val="00B909AB"/>
    <w:rsid w:val="00B90B46"/>
    <w:rsid w:val="00BA02D5"/>
    <w:rsid w:val="00BA3C2B"/>
    <w:rsid w:val="00BC4C9F"/>
    <w:rsid w:val="00BD0177"/>
    <w:rsid w:val="00C3352E"/>
    <w:rsid w:val="00C34F3A"/>
    <w:rsid w:val="00C525D1"/>
    <w:rsid w:val="00C557CA"/>
    <w:rsid w:val="00C81D2F"/>
    <w:rsid w:val="00C8367D"/>
    <w:rsid w:val="00C84D7E"/>
    <w:rsid w:val="00C935B5"/>
    <w:rsid w:val="00CA2481"/>
    <w:rsid w:val="00CB6690"/>
    <w:rsid w:val="00CB6BF9"/>
    <w:rsid w:val="00CD6E4C"/>
    <w:rsid w:val="00CE5727"/>
    <w:rsid w:val="00CF7ADD"/>
    <w:rsid w:val="00D02BEF"/>
    <w:rsid w:val="00D55EC3"/>
    <w:rsid w:val="00D80D73"/>
    <w:rsid w:val="00DA7D5A"/>
    <w:rsid w:val="00DB3816"/>
    <w:rsid w:val="00DB4F42"/>
    <w:rsid w:val="00DD5E0F"/>
    <w:rsid w:val="00DD6F05"/>
    <w:rsid w:val="00E00C27"/>
    <w:rsid w:val="00E116DA"/>
    <w:rsid w:val="00E14001"/>
    <w:rsid w:val="00E16E8C"/>
    <w:rsid w:val="00E25DCF"/>
    <w:rsid w:val="00EA4A42"/>
    <w:rsid w:val="00EE6CD5"/>
    <w:rsid w:val="00F74927"/>
    <w:rsid w:val="00FC5384"/>
    <w:rsid w:val="00FD2AB1"/>
    <w:rsid w:val="03EF20DE"/>
    <w:rsid w:val="0726C1A0"/>
    <w:rsid w:val="0A5E6262"/>
    <w:rsid w:val="0A933ACC"/>
    <w:rsid w:val="0D8C21CC"/>
    <w:rsid w:val="0E05A090"/>
    <w:rsid w:val="0F31D385"/>
    <w:rsid w:val="109901C2"/>
    <w:rsid w:val="10E61A56"/>
    <w:rsid w:val="163B633C"/>
    <w:rsid w:val="1664E80A"/>
    <w:rsid w:val="1753A2AF"/>
    <w:rsid w:val="182A002B"/>
    <w:rsid w:val="18D8B5CB"/>
    <w:rsid w:val="22A9A289"/>
    <w:rsid w:val="265A0350"/>
    <w:rsid w:val="27B8524A"/>
    <w:rsid w:val="291038ED"/>
    <w:rsid w:val="298631F5"/>
    <w:rsid w:val="29C9742B"/>
    <w:rsid w:val="2C76C845"/>
    <w:rsid w:val="2E7D60B2"/>
    <w:rsid w:val="2F90A841"/>
    <w:rsid w:val="3318F6FE"/>
    <w:rsid w:val="338322A1"/>
    <w:rsid w:val="370E354A"/>
    <w:rsid w:val="37842E52"/>
    <w:rsid w:val="3B8355DC"/>
    <w:rsid w:val="3DEAC4B6"/>
    <w:rsid w:val="41F29760"/>
    <w:rsid w:val="43F981A0"/>
    <w:rsid w:val="44C49D8D"/>
    <w:rsid w:val="466A6593"/>
    <w:rsid w:val="4798B593"/>
    <w:rsid w:val="490C3C47"/>
    <w:rsid w:val="493485F4"/>
    <w:rsid w:val="49D9B728"/>
    <w:rsid w:val="4A86FD38"/>
    <w:rsid w:val="53C68465"/>
    <w:rsid w:val="5515AA80"/>
    <w:rsid w:val="579D9E86"/>
    <w:rsid w:val="58C97252"/>
    <w:rsid w:val="59793DB4"/>
    <w:rsid w:val="5C4554DE"/>
    <w:rsid w:val="5C4EB6E0"/>
    <w:rsid w:val="5E0CE00A"/>
    <w:rsid w:val="5E1D694C"/>
    <w:rsid w:val="5ED5F555"/>
    <w:rsid w:val="614E87BA"/>
    <w:rsid w:val="6384C18C"/>
    <w:rsid w:val="67A75C89"/>
    <w:rsid w:val="69340056"/>
    <w:rsid w:val="69578037"/>
    <w:rsid w:val="6E0D7B68"/>
    <w:rsid w:val="724E6789"/>
    <w:rsid w:val="73CB3FB4"/>
    <w:rsid w:val="7D4196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15C8D8"/>
  <w15:docId w15:val="{F8AF9BEC-D264-40C8-848B-C2988844A7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" w:eastAsia="en-IE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80" w:after="0"/>
      <w:outlineLvl w:val="0"/>
    </w:pPr>
    <w:rPr>
      <w:rFonts w:ascii="Cambria" w:eastAsia="Cambria" w:hAnsi="Cambria" w:cs="Cambria"/>
      <w:b/>
      <w:color w:val="3B618E"/>
      <w:sz w:val="28"/>
      <w:szCs w:val="28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mbria" w:eastAsia="Cambria" w:hAnsi="Cambria" w:cs="Cambria"/>
      <w:b/>
      <w:color w:val="4F81BD"/>
      <w:sz w:val="26"/>
      <w:szCs w:val="2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0" w:line="240" w:lineRule="auto"/>
    </w:pPr>
    <w:rPr>
      <w:rFonts w:ascii="Cambria" w:eastAsia="Cambria" w:hAnsi="Cambria" w:cs="Cambria"/>
      <w:sz w:val="56"/>
      <w:szCs w:val="56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TOC1">
    <w:name w:val="toc 1"/>
    <w:basedOn w:val="Normal"/>
    <w:next w:val="Normal"/>
    <w:autoRedefine/>
    <w:uiPriority w:val="39"/>
    <w:unhideWhenUsed/>
    <w:rsid w:val="00B4302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4302D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B4302D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DD5E0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2106C0"/>
    <w:rPr>
      <w:rFonts w:ascii="Cambria" w:eastAsia="Cambria" w:hAnsi="Cambria" w:cs="Cambria"/>
      <w:b/>
      <w:color w:val="3B618E"/>
      <w:sz w:val="28"/>
      <w:szCs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BD0177"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613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42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4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0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96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0.png"/><Relationship Id="rId26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image" Target="media/image13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2" Type="http://schemas.openxmlformats.org/officeDocument/2006/relationships/styles" Target="styles.xml"/><Relationship Id="rId16" Type="http://schemas.openxmlformats.org/officeDocument/2006/relationships/hyperlink" Target="https://github.com/nlohmann/json" TargetMode="External"/><Relationship Id="rId20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6.png"/><Relationship Id="rId5" Type="http://schemas.openxmlformats.org/officeDocument/2006/relationships/footnotes" Target="footnotes.xml"/><Relationship Id="rId15" Type="http://schemas.openxmlformats.org/officeDocument/2006/relationships/hyperlink" Target="https://json.nlohmann.me/" TargetMode="External"/><Relationship Id="rId23" Type="http://schemas.openxmlformats.org/officeDocument/2006/relationships/image" Target="media/image15.png"/><Relationship Id="rId28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1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4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5</TotalTime>
  <Pages>18</Pages>
  <Words>1470</Words>
  <Characters>8382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oinG</dc:creator>
  <cp:lastModifiedBy>Eoin Galavan</cp:lastModifiedBy>
  <cp:revision>121</cp:revision>
  <dcterms:created xsi:type="dcterms:W3CDTF">2021-10-15T10:36:00Z</dcterms:created>
  <dcterms:modified xsi:type="dcterms:W3CDTF">2022-03-11T15:35:00Z</dcterms:modified>
</cp:coreProperties>
</file>